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40E25" w14:textId="77777777" w:rsidR="008C077E" w:rsidRPr="002E4380" w:rsidRDefault="008C077E" w:rsidP="008C077E">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 xml:space="preserve">IN THE SUPREME COURT OF VICTORIA </w:t>
      </w:r>
    </w:p>
    <w:p w14:paraId="3C0F7DD4" w14:textId="77777777" w:rsidR="00BD1C23" w:rsidRDefault="008C077E" w:rsidP="008C077E">
      <w:pPr>
        <w:spacing w:after="0" w:line="240" w:lineRule="auto"/>
        <w:rPr>
          <w:rFonts w:ascii="Times New Roman" w:eastAsia="Times New Roman" w:hAnsi="Times New Roman"/>
          <w:noProof/>
          <w:sz w:val="24"/>
          <w:szCs w:val="20"/>
          <w:lang w:val="en-US"/>
        </w:rPr>
      </w:pPr>
      <w:r w:rsidRPr="002E4380">
        <w:rPr>
          <w:rFonts w:ascii="Times New Roman" w:eastAsia="Times New Roman" w:hAnsi="Times New Roman"/>
          <w:noProof/>
          <w:sz w:val="24"/>
          <w:szCs w:val="20"/>
          <w:lang w:val="en-US"/>
        </w:rPr>
        <w:t>COMMON LAW DIVISION</w:t>
      </w:r>
    </w:p>
    <w:p w14:paraId="395B066F" w14:textId="77777777" w:rsidR="008A409A" w:rsidRDefault="003C1C33"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 xml:space="preserve">PERSONAL INJURIES </w:t>
      </w:r>
      <w:r w:rsidR="00112E56">
        <w:rPr>
          <w:rFonts w:ascii="Times New Roman" w:eastAsia="Times New Roman" w:hAnsi="Times New Roman"/>
          <w:noProof/>
          <w:sz w:val="24"/>
          <w:szCs w:val="20"/>
          <w:lang w:val="en-US"/>
        </w:rPr>
        <w:t>LIST</w:t>
      </w:r>
      <w:r w:rsidR="008C077E" w:rsidRPr="002E4380">
        <w:rPr>
          <w:rFonts w:ascii="Times New Roman" w:eastAsia="Times New Roman" w:hAnsi="Times New Roman"/>
          <w:noProof/>
          <w:sz w:val="24"/>
          <w:szCs w:val="20"/>
          <w:lang w:val="en-US"/>
        </w:rPr>
        <w:t xml:space="preserve"> </w:t>
      </w:r>
    </w:p>
    <w:p w14:paraId="741290AF" w14:textId="77777777" w:rsidR="00F148B4" w:rsidRDefault="00F148B4" w:rsidP="00F148B4">
      <w:pPr>
        <w:spacing w:after="0" w:line="240" w:lineRule="auto"/>
        <w:rPr>
          <w:rFonts w:ascii="Times New Roman" w:eastAsia="Times New Roman" w:hAnsi="Times New Roman"/>
          <w:noProof/>
          <w:sz w:val="24"/>
          <w:szCs w:val="20"/>
          <w:lang w:val="en-US"/>
        </w:rPr>
      </w:pPr>
    </w:p>
    <w:p w14:paraId="07458AE7" w14:textId="77777777" w:rsidR="008C077E" w:rsidRDefault="008C077E" w:rsidP="00F148B4">
      <w:pPr>
        <w:spacing w:after="0" w:line="240" w:lineRule="auto"/>
        <w:rPr>
          <w:rFonts w:ascii="Times New Roman" w:eastAsia="Times New Roman" w:hAnsi="Times New Roman"/>
          <w:noProof/>
          <w:sz w:val="24"/>
          <w:szCs w:val="20"/>
          <w:lang w:val="en-US"/>
        </w:rPr>
      </w:pPr>
      <w:r w:rsidRPr="006D5C84">
        <w:rPr>
          <w:rFonts w:ascii="Times New Roman" w:eastAsia="Times New Roman" w:hAnsi="Times New Roman"/>
          <w:noProof/>
          <w:sz w:val="24"/>
          <w:szCs w:val="20"/>
          <w:lang w:val="en-US"/>
        </w:rPr>
        <w:t xml:space="preserve">S ECI </w:t>
      </w:r>
      <w:sdt>
        <w:sdtPr>
          <w:rPr>
            <w:rFonts w:ascii="Times New Roman" w:eastAsia="Times New Roman" w:hAnsi="Times New Roman"/>
            <w:noProof/>
            <w:sz w:val="24"/>
            <w:szCs w:val="20"/>
            <w:lang w:val="en-US"/>
          </w:rPr>
          <w:id w:val="193813071"/>
          <w:placeholder>
            <w:docPart w:val="AB1FF991289D4E13B7B697C765754730"/>
          </w:placeholder>
          <w:dropDownList>
            <w:listItem w:value="Choose an item."/>
            <w:listItem w:displayText="2022" w:value="2022"/>
            <w:listItem w:displayText="2023" w:value="2023"/>
            <w:listItem w:displayText="2024" w:value="2024"/>
          </w:dropDownList>
        </w:sdtPr>
        <w:sdtContent>
          <w:r w:rsidR="006B5F4B" w:rsidRPr="006D5C84">
            <w:rPr>
              <w:rFonts w:ascii="Times New Roman" w:eastAsia="Times New Roman" w:hAnsi="Times New Roman"/>
              <w:noProof/>
              <w:sz w:val="24"/>
              <w:szCs w:val="20"/>
              <w:lang w:val="en-US"/>
            </w:rPr>
            <w:t>2023</w:t>
          </w:r>
        </w:sdtContent>
      </w:sdt>
      <w:r w:rsidR="00F22D36" w:rsidRPr="006D5C84">
        <w:rPr>
          <w:rFonts w:ascii="Times New Roman" w:eastAsia="Times New Roman" w:hAnsi="Times New Roman"/>
          <w:noProof/>
          <w:sz w:val="24"/>
          <w:szCs w:val="20"/>
          <w:lang w:val="en-US"/>
        </w:rPr>
        <w:t xml:space="preserve"> </w:t>
      </w:r>
      <w:r w:rsidR="003C1C33" w:rsidRPr="006D5C84">
        <w:rPr>
          <w:rFonts w:ascii="Times New Roman" w:eastAsia="Times New Roman" w:hAnsi="Times New Roman"/>
          <w:noProof/>
          <w:sz w:val="24"/>
          <w:szCs w:val="20"/>
          <w:lang w:val="en-US"/>
        </w:rPr>
        <w:t>[</w:t>
      </w:r>
      <w:r w:rsidR="003C1C33">
        <w:rPr>
          <w:rFonts w:ascii="Times New Roman" w:eastAsia="Times New Roman" w:hAnsi="Times New Roman"/>
          <w:noProof/>
          <w:sz w:val="24"/>
          <w:szCs w:val="20"/>
          <w:lang w:val="en-US"/>
        </w:rPr>
        <w:t xml:space="preserve">          ]</w:t>
      </w:r>
    </w:p>
    <w:p w14:paraId="11EE872E" w14:textId="77777777" w:rsidR="00F148B4" w:rsidRPr="0067416F" w:rsidRDefault="00F148B4" w:rsidP="00F148B4">
      <w:pPr>
        <w:spacing w:after="0" w:line="240" w:lineRule="auto"/>
        <w:rPr>
          <w:rFonts w:ascii="Times New Roman" w:eastAsia="Times New Roman" w:hAnsi="Times New Roman"/>
          <w:sz w:val="24"/>
          <w:szCs w:val="20"/>
          <w:lang w:val="en-US"/>
        </w:rPr>
      </w:pPr>
    </w:p>
    <w:p w14:paraId="06C4993A"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F36EB4F" w14:textId="77777777"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50F5F4CF" w14:textId="77777777" w:rsidTr="00D252B1">
        <w:tc>
          <w:tcPr>
            <w:tcW w:w="7655" w:type="dxa"/>
          </w:tcPr>
          <w:p w14:paraId="38EE1A1B" w14:textId="77777777" w:rsidR="008C077E" w:rsidRPr="00C53201" w:rsidRDefault="00F35A34" w:rsidP="00D252B1">
            <w:pPr>
              <w:spacing w:after="0" w:line="240" w:lineRule="auto"/>
              <w:rPr>
                <w:rFonts w:ascii="Times New Roman" w:eastAsia="Times New Roman" w:hAnsi="Times New Roman"/>
                <w:b/>
                <w:bCs/>
                <w:sz w:val="24"/>
                <w:szCs w:val="24"/>
              </w:rPr>
            </w:pPr>
            <w:r w:rsidRPr="00F35A34">
              <w:rPr>
                <w:rFonts w:ascii="Times New Roman" w:eastAsia="Times New Roman" w:hAnsi="Times New Roman"/>
                <w:b/>
                <w:bCs/>
                <w:noProof/>
                <w:sz w:val="24"/>
                <w:szCs w:val="20"/>
              </w:rPr>
              <w:t xml:space="preserve">NAME OF THE PLAINTIFF                    </w:t>
            </w:r>
          </w:p>
        </w:tc>
        <w:tc>
          <w:tcPr>
            <w:tcW w:w="1255" w:type="dxa"/>
          </w:tcPr>
          <w:p w14:paraId="216C4092" w14:textId="77777777" w:rsidR="008C077E" w:rsidRPr="0055230B" w:rsidRDefault="008C077E" w:rsidP="00D252B1">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5F488992" w14:textId="77777777" w:rsidTr="00D252B1">
        <w:tc>
          <w:tcPr>
            <w:tcW w:w="7655" w:type="dxa"/>
          </w:tcPr>
          <w:p w14:paraId="06BD85E4" w14:textId="77777777" w:rsidR="008C077E" w:rsidRPr="0055230B" w:rsidRDefault="008C077E" w:rsidP="00D252B1">
            <w:pPr>
              <w:spacing w:after="0" w:line="240" w:lineRule="auto"/>
              <w:rPr>
                <w:rFonts w:ascii="Times New Roman" w:eastAsia="Times New Roman" w:hAnsi="Times New Roman"/>
                <w:sz w:val="24"/>
                <w:szCs w:val="24"/>
              </w:rPr>
            </w:pPr>
          </w:p>
        </w:tc>
        <w:tc>
          <w:tcPr>
            <w:tcW w:w="1255" w:type="dxa"/>
          </w:tcPr>
          <w:p w14:paraId="2FC62364"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21038BC9" w14:textId="77777777" w:rsidTr="00D252B1">
        <w:tc>
          <w:tcPr>
            <w:tcW w:w="7655" w:type="dxa"/>
          </w:tcPr>
          <w:p w14:paraId="7CD2827F" w14:textId="77777777" w:rsidR="008C077E" w:rsidRPr="0055230B" w:rsidRDefault="008C077E"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32E547E3"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775B0A3B" w14:textId="77777777" w:rsidTr="00D252B1">
        <w:tc>
          <w:tcPr>
            <w:tcW w:w="7655" w:type="dxa"/>
          </w:tcPr>
          <w:p w14:paraId="201659F7" w14:textId="77777777" w:rsidR="008C077E" w:rsidRPr="0055230B" w:rsidRDefault="008C077E" w:rsidP="00D252B1">
            <w:pPr>
              <w:spacing w:after="0" w:line="240" w:lineRule="auto"/>
              <w:rPr>
                <w:rFonts w:ascii="Times New Roman" w:eastAsia="Times New Roman" w:hAnsi="Times New Roman"/>
                <w:sz w:val="24"/>
                <w:szCs w:val="24"/>
              </w:rPr>
            </w:pPr>
          </w:p>
        </w:tc>
        <w:tc>
          <w:tcPr>
            <w:tcW w:w="1255" w:type="dxa"/>
          </w:tcPr>
          <w:p w14:paraId="14861833"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0E5713F5" w14:textId="77777777" w:rsidTr="00D252B1">
        <w:tc>
          <w:tcPr>
            <w:tcW w:w="7655" w:type="dxa"/>
          </w:tcPr>
          <w:p w14:paraId="7AA471FD" w14:textId="77777777" w:rsidR="008C077E" w:rsidRPr="00C53201" w:rsidRDefault="00D12465" w:rsidP="00D252B1">
            <w:pPr>
              <w:spacing w:after="0" w:line="240" w:lineRule="auto"/>
              <w:rPr>
                <w:rFonts w:ascii="Times New Roman" w:eastAsia="Times New Roman" w:hAnsi="Times New Roman"/>
                <w:b/>
                <w:bCs/>
                <w:sz w:val="24"/>
                <w:szCs w:val="24"/>
              </w:rPr>
            </w:pPr>
            <w:r w:rsidRPr="00D12465">
              <w:rPr>
                <w:rFonts w:ascii="Times New Roman" w:eastAsia="Times New Roman" w:hAnsi="Times New Roman"/>
                <w:b/>
                <w:bCs/>
                <w:noProof/>
                <w:sz w:val="24"/>
                <w:szCs w:val="20"/>
              </w:rPr>
              <w:t xml:space="preserve">NAME OF THE DEFENDANT                    </w:t>
            </w:r>
          </w:p>
        </w:tc>
        <w:tc>
          <w:tcPr>
            <w:tcW w:w="1255" w:type="dxa"/>
          </w:tcPr>
          <w:p w14:paraId="11B60128" w14:textId="77777777" w:rsidR="008C077E" w:rsidRPr="0055230B" w:rsidRDefault="008C077E" w:rsidP="00D252B1">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3DA548DD" w14:textId="77777777" w:rsidR="008C077E" w:rsidRPr="0055230B" w:rsidRDefault="008C077E" w:rsidP="008C077E">
      <w:pPr>
        <w:spacing w:after="0" w:line="240" w:lineRule="auto"/>
        <w:rPr>
          <w:rFonts w:ascii="Times New Roman" w:eastAsia="Times New Roman" w:hAnsi="Times New Roman"/>
          <w:sz w:val="24"/>
          <w:szCs w:val="20"/>
        </w:rPr>
      </w:pPr>
    </w:p>
    <w:p w14:paraId="08E91C3B" w14:textId="77777777" w:rsidR="008C077E" w:rsidRPr="0055230B" w:rsidRDefault="008C077E" w:rsidP="008C077E">
      <w:pPr>
        <w:spacing w:after="0" w:line="240" w:lineRule="auto"/>
        <w:rPr>
          <w:rFonts w:ascii="Times New Roman" w:eastAsia="Times New Roman" w:hAnsi="Times New Roman"/>
          <w:sz w:val="24"/>
          <w:szCs w:val="20"/>
        </w:rPr>
      </w:pPr>
    </w:p>
    <w:p w14:paraId="71ECC405" w14:textId="77777777" w:rsidR="008C077E" w:rsidRPr="00F07E46" w:rsidRDefault="00A26D6F" w:rsidP="008C077E">
      <w:pPr>
        <w:jc w:val="center"/>
        <w:rPr>
          <w:rFonts w:ascii="Times New Roman" w:hAnsi="Times New Roman"/>
          <w:b/>
          <w:sz w:val="24"/>
          <w:szCs w:val="24"/>
        </w:rPr>
      </w:pPr>
      <w:r>
        <w:rPr>
          <w:rFonts w:ascii="Times New Roman" w:hAnsi="Times New Roman"/>
          <w:b/>
          <w:sz w:val="24"/>
          <w:szCs w:val="24"/>
        </w:rPr>
        <w:t>ORDER</w:t>
      </w:r>
    </w:p>
    <w:p w14:paraId="2328E3B0"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72B391C1" w14:textId="77777777" w:rsidR="008C077E" w:rsidRPr="00693FAD" w:rsidRDefault="008C077E" w:rsidP="008C077E">
      <w:pPr>
        <w:spacing w:after="0" w:line="240" w:lineRule="auto"/>
        <w:rPr>
          <w:rFonts w:ascii="Times New Roman" w:eastAsia="Times New Roman" w:hAnsi="Times New Roman"/>
          <w:sz w:val="24"/>
          <w:szCs w:val="20"/>
        </w:rPr>
      </w:pPr>
    </w:p>
    <w:tbl>
      <w:tblPr>
        <w:tblW w:w="9270" w:type="dxa"/>
        <w:tblLayout w:type="fixed"/>
        <w:tblLook w:val="0000" w:firstRow="0" w:lastRow="0" w:firstColumn="0" w:lastColumn="0" w:noHBand="0" w:noVBand="0"/>
      </w:tblPr>
      <w:tblGrid>
        <w:gridCol w:w="2970"/>
        <w:gridCol w:w="6300"/>
      </w:tblGrid>
      <w:tr w:rsidR="008C077E" w:rsidRPr="00693FAD" w14:paraId="2866739E" w14:textId="77777777" w:rsidTr="0021295A">
        <w:tc>
          <w:tcPr>
            <w:tcW w:w="2970" w:type="dxa"/>
          </w:tcPr>
          <w:p w14:paraId="6DEB8981"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6300" w:type="dxa"/>
          </w:tcPr>
          <w:p w14:paraId="00070564" w14:textId="77777777" w:rsidR="008C077E" w:rsidRPr="00693FAD" w:rsidRDefault="00F55B1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        ]</w:t>
            </w:r>
          </w:p>
        </w:tc>
      </w:tr>
      <w:tr w:rsidR="008C077E" w:rsidRPr="00693FAD" w14:paraId="442CB479" w14:textId="77777777" w:rsidTr="0021295A">
        <w:trPr>
          <w:trHeight w:val="80"/>
        </w:trPr>
        <w:tc>
          <w:tcPr>
            <w:tcW w:w="2970" w:type="dxa"/>
          </w:tcPr>
          <w:p w14:paraId="7D6E4744" w14:textId="77777777" w:rsidR="008C077E" w:rsidRPr="00693FAD" w:rsidRDefault="008C077E" w:rsidP="00D252B1">
            <w:pPr>
              <w:spacing w:after="0" w:line="240" w:lineRule="auto"/>
              <w:rPr>
                <w:rFonts w:ascii="Times New Roman" w:eastAsia="Times New Roman" w:hAnsi="Times New Roman"/>
                <w:sz w:val="24"/>
                <w:szCs w:val="24"/>
              </w:rPr>
            </w:pPr>
          </w:p>
        </w:tc>
        <w:tc>
          <w:tcPr>
            <w:tcW w:w="6300" w:type="dxa"/>
          </w:tcPr>
          <w:p w14:paraId="0AB10580"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14E44E8B" w14:textId="77777777" w:rsidTr="0021295A">
        <w:tc>
          <w:tcPr>
            <w:tcW w:w="2970" w:type="dxa"/>
          </w:tcPr>
          <w:p w14:paraId="02146FE9"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6300" w:type="dxa"/>
          </w:tcPr>
          <w:p w14:paraId="6515EAF9" w14:textId="77777777" w:rsidR="008C077E" w:rsidRPr="00693FAD" w:rsidRDefault="00F55B1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        ]</w:t>
            </w:r>
          </w:p>
        </w:tc>
      </w:tr>
      <w:tr w:rsidR="008C077E" w:rsidRPr="00693FAD" w14:paraId="358DA22F" w14:textId="77777777" w:rsidTr="0021295A">
        <w:tc>
          <w:tcPr>
            <w:tcW w:w="2970" w:type="dxa"/>
          </w:tcPr>
          <w:p w14:paraId="15A5ED2F" w14:textId="77777777" w:rsidR="008C077E" w:rsidRPr="00693FAD" w:rsidRDefault="008C077E" w:rsidP="00D252B1">
            <w:pPr>
              <w:spacing w:after="0" w:line="240" w:lineRule="auto"/>
              <w:rPr>
                <w:rFonts w:ascii="Times New Roman" w:eastAsia="Times New Roman" w:hAnsi="Times New Roman"/>
                <w:sz w:val="24"/>
                <w:szCs w:val="24"/>
              </w:rPr>
            </w:pPr>
          </w:p>
        </w:tc>
        <w:tc>
          <w:tcPr>
            <w:tcW w:w="6300" w:type="dxa"/>
          </w:tcPr>
          <w:p w14:paraId="1988F0E1"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38425E88" w14:textId="77777777" w:rsidTr="0021295A">
        <w:tc>
          <w:tcPr>
            <w:tcW w:w="2970" w:type="dxa"/>
          </w:tcPr>
          <w:p w14:paraId="1593B2A1"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6300" w:type="dxa"/>
          </w:tcPr>
          <w:p w14:paraId="5E387DE3" w14:textId="77777777" w:rsidR="008C077E" w:rsidRPr="00693FAD" w:rsidRDefault="00A2258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w</w:t>
            </w:r>
            <w:r w:rsidR="00322CED">
              <w:rPr>
                <w:rFonts w:ascii="Times New Roman" w:eastAsia="Times New Roman" w:hAnsi="Times New Roman"/>
                <w:sz w:val="24"/>
                <w:szCs w:val="24"/>
              </w:rPr>
              <w:t xml:space="preserve">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13151DE7DDBB47B9A9E86997AAB105A9"/>
                </w:placeholder>
                <w:showingPlcHdr/>
                <w:date>
                  <w:dateFormat w:val="d MMMM yyyy"/>
                  <w:lid w:val="en-AU"/>
                  <w:storeMappedDataAs w:val="dateTime"/>
                  <w:calendar w:val="gregorian"/>
                </w:date>
              </w:sdt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22E0AEFC" w14:textId="77777777" w:rsidTr="0021295A">
        <w:tc>
          <w:tcPr>
            <w:tcW w:w="2970" w:type="dxa"/>
          </w:tcPr>
          <w:p w14:paraId="653164EA" w14:textId="77777777" w:rsidR="008C077E" w:rsidRPr="00693FAD" w:rsidRDefault="008C077E" w:rsidP="00D252B1">
            <w:pPr>
              <w:spacing w:after="0" w:line="240" w:lineRule="auto"/>
              <w:rPr>
                <w:rFonts w:ascii="Times New Roman" w:eastAsia="Times New Roman" w:hAnsi="Times New Roman"/>
                <w:sz w:val="24"/>
                <w:szCs w:val="24"/>
              </w:rPr>
            </w:pPr>
          </w:p>
        </w:tc>
        <w:tc>
          <w:tcPr>
            <w:tcW w:w="6300" w:type="dxa"/>
          </w:tcPr>
          <w:p w14:paraId="32F95939"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42E20EBF" w14:textId="77777777" w:rsidTr="0021295A">
        <w:tc>
          <w:tcPr>
            <w:tcW w:w="2970" w:type="dxa"/>
          </w:tcPr>
          <w:p w14:paraId="20A5B3C5"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6300" w:type="dxa"/>
          </w:tcPr>
          <w:p w14:paraId="0FEE4537" w14:textId="77777777" w:rsidR="008C077E" w:rsidRPr="00693FAD" w:rsidRDefault="004830A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On the Court’s own motion pursuant to r 34.01 of the </w:t>
            </w:r>
            <w:r w:rsidR="0021295A">
              <w:rPr>
                <w:rFonts w:ascii="Times New Roman" w:eastAsia="Times New Roman" w:hAnsi="Times New Roman"/>
                <w:i/>
                <w:sz w:val="24"/>
                <w:szCs w:val="24"/>
              </w:rPr>
              <w:t xml:space="preserve">Supreme Court (General Civil Procedure) </w:t>
            </w:r>
            <w:r w:rsidRPr="00F55B12">
              <w:rPr>
                <w:rFonts w:ascii="Times New Roman" w:eastAsia="Times New Roman" w:hAnsi="Times New Roman"/>
                <w:i/>
                <w:sz w:val="24"/>
                <w:szCs w:val="24"/>
              </w:rPr>
              <w:t>Rules 20</w:t>
            </w:r>
            <w:r w:rsidR="00466033">
              <w:rPr>
                <w:rFonts w:ascii="Times New Roman" w:eastAsia="Times New Roman" w:hAnsi="Times New Roman"/>
                <w:i/>
                <w:sz w:val="24"/>
                <w:szCs w:val="24"/>
              </w:rPr>
              <w:t>2</w:t>
            </w:r>
            <w:r w:rsidRPr="00F55B12">
              <w:rPr>
                <w:rFonts w:ascii="Times New Roman" w:eastAsia="Times New Roman" w:hAnsi="Times New Roman"/>
                <w:i/>
                <w:sz w:val="24"/>
                <w:szCs w:val="24"/>
              </w:rPr>
              <w:t>5 (Vic)</w:t>
            </w:r>
          </w:p>
        </w:tc>
      </w:tr>
      <w:tr w:rsidR="008C077E" w:rsidRPr="00693FAD" w14:paraId="55D51137" w14:textId="77777777" w:rsidTr="0021295A">
        <w:tc>
          <w:tcPr>
            <w:tcW w:w="2970" w:type="dxa"/>
          </w:tcPr>
          <w:p w14:paraId="755C7EF7" w14:textId="77777777" w:rsidR="008C077E" w:rsidRPr="00693FAD" w:rsidRDefault="008C077E" w:rsidP="00D252B1">
            <w:pPr>
              <w:spacing w:after="0" w:line="240" w:lineRule="auto"/>
              <w:rPr>
                <w:rFonts w:ascii="Times New Roman" w:eastAsia="Times New Roman" w:hAnsi="Times New Roman"/>
                <w:sz w:val="24"/>
                <w:szCs w:val="24"/>
              </w:rPr>
            </w:pPr>
          </w:p>
        </w:tc>
        <w:tc>
          <w:tcPr>
            <w:tcW w:w="6300" w:type="dxa"/>
          </w:tcPr>
          <w:p w14:paraId="787FB1CE"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238B2919" w14:textId="77777777" w:rsidTr="0021295A">
        <w:tc>
          <w:tcPr>
            <w:tcW w:w="2970" w:type="dxa"/>
          </w:tcPr>
          <w:p w14:paraId="6A023BAD"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6300" w:type="dxa"/>
          </w:tcPr>
          <w:p w14:paraId="72B84DBC"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32466ABA" w14:textId="77777777" w:rsidTr="0021295A">
        <w:tc>
          <w:tcPr>
            <w:tcW w:w="2970" w:type="dxa"/>
          </w:tcPr>
          <w:p w14:paraId="2CB46B0A" w14:textId="77777777" w:rsidR="008C077E" w:rsidRPr="00693FAD" w:rsidRDefault="008C077E" w:rsidP="00D252B1">
            <w:pPr>
              <w:spacing w:after="0" w:line="240" w:lineRule="auto"/>
              <w:rPr>
                <w:rFonts w:ascii="Times New Roman" w:eastAsia="Times New Roman" w:hAnsi="Times New Roman"/>
                <w:sz w:val="24"/>
                <w:szCs w:val="24"/>
              </w:rPr>
            </w:pPr>
          </w:p>
        </w:tc>
        <w:tc>
          <w:tcPr>
            <w:tcW w:w="6300" w:type="dxa"/>
          </w:tcPr>
          <w:p w14:paraId="207B3900"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0AABFC12" w14:textId="77777777" w:rsidTr="0021295A">
        <w:tc>
          <w:tcPr>
            <w:tcW w:w="2970" w:type="dxa"/>
          </w:tcPr>
          <w:p w14:paraId="52791E1D"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6300" w:type="dxa"/>
          </w:tcPr>
          <w:p w14:paraId="0B850F63" w14:textId="77777777" w:rsidR="008C077E" w:rsidRPr="00693FAD" w:rsidRDefault="004830A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se orders have been made by the Court upon the filing of the first appearance in the proceeding by a defendant, in accordance with the standard timetable applicable to this List.</w:t>
            </w:r>
          </w:p>
        </w:tc>
      </w:tr>
    </w:tbl>
    <w:p w14:paraId="02F1ED60" w14:textId="77777777" w:rsidR="008C077E" w:rsidRPr="00693FAD" w:rsidRDefault="008C077E" w:rsidP="008C077E">
      <w:pPr>
        <w:spacing w:after="0" w:line="240" w:lineRule="auto"/>
        <w:rPr>
          <w:rFonts w:ascii="Times New Roman" w:eastAsia="Times New Roman" w:hAnsi="Times New Roman"/>
          <w:sz w:val="24"/>
          <w:szCs w:val="20"/>
        </w:rPr>
      </w:pPr>
    </w:p>
    <w:p w14:paraId="162C1D25" w14:textId="77777777" w:rsidR="008C077E" w:rsidRPr="00693FAD" w:rsidRDefault="008C077E" w:rsidP="008C077E">
      <w:pPr>
        <w:spacing w:after="0" w:line="240" w:lineRule="auto"/>
        <w:rPr>
          <w:rFonts w:ascii="Times New Roman" w:eastAsia="Times New Roman" w:hAnsi="Times New Roman"/>
          <w:caps/>
          <w:sz w:val="24"/>
          <w:szCs w:val="20"/>
        </w:rPr>
      </w:pPr>
    </w:p>
    <w:p w14:paraId="3566E0CC" w14:textId="77777777" w:rsidR="00806712" w:rsidRPr="00FA18FE" w:rsidRDefault="00806712" w:rsidP="00806712">
      <w:pPr>
        <w:spacing w:after="0" w:line="240" w:lineRule="auto"/>
        <w:ind w:left="180" w:hanging="180"/>
        <w:rPr>
          <w:rFonts w:ascii="Times New Roman" w:eastAsia="Times New Roman" w:hAnsi="Times New Roman"/>
          <w:b/>
          <w:bCs/>
          <w:caps/>
          <w:sz w:val="24"/>
          <w:szCs w:val="20"/>
        </w:rPr>
      </w:pPr>
      <w:r w:rsidRPr="00FA18FE">
        <w:rPr>
          <w:rFonts w:ascii="Times New Roman" w:eastAsia="Times New Roman" w:hAnsi="Times New Roman"/>
          <w:b/>
          <w:bCs/>
          <w:caps/>
          <w:sz w:val="24"/>
          <w:szCs w:val="20"/>
        </w:rPr>
        <w:t>THE COURT ORDERS THAT:</w:t>
      </w:r>
    </w:p>
    <w:p w14:paraId="46CAC01C" w14:textId="77777777" w:rsidR="00806712" w:rsidRPr="002E4380" w:rsidRDefault="00806712" w:rsidP="00806712">
      <w:pPr>
        <w:spacing w:after="0" w:line="240" w:lineRule="auto"/>
        <w:ind w:left="180" w:hanging="180"/>
        <w:rPr>
          <w:rFonts w:ascii="Times New Roman" w:eastAsia="Times New Roman" w:hAnsi="Times New Roman"/>
          <w:caps/>
          <w:sz w:val="24"/>
          <w:szCs w:val="20"/>
          <w:lang w:val="en-US"/>
        </w:rPr>
      </w:pPr>
    </w:p>
    <w:p w14:paraId="6B38CF61" w14:textId="77777777" w:rsidR="00806712" w:rsidRDefault="00806712" w:rsidP="00806712">
      <w:pPr>
        <w:spacing w:after="0" w:line="240" w:lineRule="auto"/>
        <w:ind w:left="-142" w:firstLine="142"/>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Trial and trial fee</w:t>
      </w:r>
      <w:r>
        <w:rPr>
          <w:rFonts w:ascii="Times New Roman" w:eastAsia="Times New Roman" w:hAnsi="Times New Roman"/>
          <w:b/>
          <w:sz w:val="24"/>
          <w:szCs w:val="20"/>
          <w:u w:val="single"/>
        </w:rPr>
        <w:t>s</w:t>
      </w:r>
    </w:p>
    <w:p w14:paraId="7D78BAF0" w14:textId="77777777" w:rsidR="00806712" w:rsidRPr="00C72BBD" w:rsidRDefault="00806712" w:rsidP="00806712">
      <w:pPr>
        <w:spacing w:after="0" w:line="240" w:lineRule="auto"/>
        <w:ind w:left="-142" w:firstLine="142"/>
        <w:rPr>
          <w:rFonts w:ascii="Times New Roman" w:eastAsia="Times New Roman" w:hAnsi="Times New Roman"/>
          <w:b/>
          <w:sz w:val="24"/>
          <w:szCs w:val="20"/>
          <w:u w:val="single"/>
        </w:rPr>
      </w:pPr>
    </w:p>
    <w:p w14:paraId="1BA88F63" w14:textId="77777777" w:rsidR="00806712" w:rsidRPr="000F17E8"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fixed for trial </w:t>
      </w:r>
      <w:r>
        <w:rPr>
          <w:rFonts w:ascii="Times New Roman" w:eastAsia="Times New Roman" w:hAnsi="Times New Roman"/>
          <w:sz w:val="24"/>
          <w:szCs w:val="20"/>
        </w:rPr>
        <w:t xml:space="preserve">on </w:t>
      </w:r>
      <w:bookmarkStart w:id="0" w:name="trialDate"/>
      <w:r>
        <w:rPr>
          <w:rFonts w:ascii="Times New Roman" w:eastAsia="Times New Roman" w:hAnsi="Times New Roman"/>
          <w:sz w:val="24"/>
          <w:szCs w:val="20"/>
        </w:rPr>
        <w:t>[next available date around 2 months after the mediation/PMDH dates]</w:t>
      </w:r>
      <w:bookmarkEnd w:id="0"/>
      <w:r>
        <w:rPr>
          <w:rFonts w:ascii="Times New Roman" w:eastAsia="Times New Roman" w:hAnsi="Times New Roman"/>
          <w:sz w:val="24"/>
          <w:szCs w:val="20"/>
        </w:rPr>
        <w:t xml:space="preserve"> </w:t>
      </w:r>
      <w:r w:rsidRPr="000F17E8">
        <w:rPr>
          <w:rFonts w:ascii="Times New Roman" w:eastAsia="Times New Roman" w:hAnsi="Times New Roman"/>
          <w:sz w:val="24"/>
          <w:szCs w:val="20"/>
        </w:rPr>
        <w:t xml:space="preserve">before a </w:t>
      </w:r>
      <w:sdt>
        <w:sdtPr>
          <w:rPr>
            <w:rFonts w:ascii="Times New Roman" w:eastAsia="Times New Roman" w:hAnsi="Times New Roman"/>
            <w:sz w:val="24"/>
            <w:szCs w:val="20"/>
          </w:rPr>
          <w:alias w:val="Mode of Trial"/>
          <w:tag w:val="Mode of Trial"/>
          <w:id w:val="843822096"/>
          <w:placeholder>
            <w:docPart w:val="7712EE765D5C4D669F8361A21CA837E4"/>
          </w:placeholder>
          <w:showingPlcHdr/>
          <w:comboBox>
            <w:listItem w:displayText="judge and jury" w:value="judge and jury"/>
            <w:listItem w:displayText="judge alone" w:value="judge alone"/>
          </w:comboBox>
        </w:sdtPr>
        <w:sdtContent>
          <w:r w:rsidRPr="009A55D7">
            <w:rPr>
              <w:rStyle w:val="PlaceholderText"/>
            </w:rPr>
            <w:t>Choose an item.</w:t>
          </w:r>
        </w:sdtContent>
      </w:sdt>
      <w:r>
        <w:rPr>
          <w:rFonts w:ascii="Times New Roman" w:eastAsia="Times New Roman" w:hAnsi="Times New Roman"/>
          <w:sz w:val="24"/>
          <w:szCs w:val="20"/>
        </w:rPr>
        <w:t xml:space="preserve"> </w:t>
      </w:r>
      <w:r w:rsidRPr="000F17E8">
        <w:rPr>
          <w:rFonts w:ascii="Times New Roman" w:eastAsia="Times New Roman" w:hAnsi="Times New Roman"/>
          <w:sz w:val="24"/>
          <w:szCs w:val="20"/>
        </w:rPr>
        <w:t xml:space="preserve">on an estimate that the trial will occupy </w:t>
      </w:r>
      <w:r w:rsidRPr="000F17E8">
        <w:rPr>
          <w:rFonts w:ascii="Times New Roman" w:eastAsia="Times New Roman" w:hAnsi="Times New Roman"/>
          <w:noProof/>
          <w:sz w:val="24"/>
          <w:szCs w:val="20"/>
        </w:rPr>
        <w:t xml:space="preserve">5-7 </w:t>
      </w:r>
      <w:r w:rsidRPr="000F17E8">
        <w:rPr>
          <w:rFonts w:ascii="Times New Roman" w:eastAsia="Times New Roman" w:hAnsi="Times New Roman"/>
          <w:sz w:val="24"/>
          <w:szCs w:val="20"/>
        </w:rPr>
        <w:t>sitting days.</w:t>
      </w:r>
    </w:p>
    <w:p w14:paraId="2C9188BB" w14:textId="77777777" w:rsidR="00806712" w:rsidRPr="00C72BBD" w:rsidRDefault="00806712" w:rsidP="00806712">
      <w:pPr>
        <w:spacing w:after="0" w:line="240" w:lineRule="auto"/>
        <w:ind w:left="360"/>
        <w:rPr>
          <w:rFonts w:ascii="Times New Roman" w:eastAsia="Times New Roman" w:hAnsi="Times New Roman"/>
          <w:sz w:val="24"/>
          <w:szCs w:val="20"/>
        </w:rPr>
      </w:pPr>
    </w:p>
    <w:p w14:paraId="66373783" w14:textId="77777777" w:rsidR="00806712" w:rsidRPr="003B1260"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In order to secure the trial date, the setting down </w:t>
      </w:r>
      <w:r>
        <w:rPr>
          <w:rFonts w:ascii="Times New Roman" w:eastAsia="Times New Roman" w:hAnsi="Times New Roman"/>
          <w:sz w:val="24"/>
          <w:szCs w:val="20"/>
        </w:rPr>
        <w:t xml:space="preserve">and hearing fees are to be paid in accordance with the </w:t>
      </w:r>
      <w:r w:rsidRPr="00FB345A">
        <w:rPr>
          <w:rFonts w:ascii="Times New Roman" w:eastAsia="Times New Roman" w:hAnsi="Times New Roman"/>
          <w:i/>
          <w:sz w:val="24"/>
          <w:szCs w:val="20"/>
        </w:rPr>
        <w:t>Supreme Court (Fees) Regulations 2018</w:t>
      </w:r>
      <w:r w:rsidRPr="00B47079">
        <w:rPr>
          <w:rFonts w:ascii="Times New Roman" w:eastAsia="Times New Roman" w:hAnsi="Times New Roman"/>
          <w:sz w:val="24"/>
          <w:szCs w:val="20"/>
        </w:rPr>
        <w:t xml:space="preserve"> </w:t>
      </w:r>
      <w:r>
        <w:rPr>
          <w:rFonts w:ascii="Times New Roman" w:eastAsia="Times New Roman" w:hAnsi="Times New Roman"/>
          <w:sz w:val="24"/>
          <w:szCs w:val="20"/>
        </w:rPr>
        <w:t xml:space="preserve">(Vic).  Where applicable, </w:t>
      </w:r>
      <w:r w:rsidRPr="00A51842">
        <w:rPr>
          <w:rFonts w:ascii="Times New Roman" w:eastAsia="Times New Roman" w:hAnsi="Times New Roman"/>
          <w:sz w:val="24"/>
          <w:szCs w:val="20"/>
        </w:rPr>
        <w:t>the first day jury fee is to be paid at the same time as the setting down fee</w:t>
      </w:r>
      <w:r w:rsidRPr="00F21890">
        <w:rPr>
          <w:rFonts w:ascii="Times New Roman" w:eastAsia="Times New Roman" w:hAnsi="Times New Roman"/>
          <w:sz w:val="24"/>
          <w:szCs w:val="20"/>
        </w:rPr>
        <w:t>.</w:t>
      </w:r>
    </w:p>
    <w:p w14:paraId="6F5984AA" w14:textId="77777777" w:rsidR="00806712" w:rsidRPr="00C72BBD" w:rsidRDefault="00806712" w:rsidP="00806712">
      <w:pPr>
        <w:spacing w:after="0" w:line="240" w:lineRule="auto"/>
        <w:ind w:left="360"/>
        <w:rPr>
          <w:rFonts w:ascii="Times New Roman" w:eastAsia="Times New Roman" w:hAnsi="Times New Roman"/>
          <w:sz w:val="24"/>
          <w:szCs w:val="20"/>
        </w:rPr>
      </w:pPr>
    </w:p>
    <w:p w14:paraId="5843530F" w14:textId="77777777" w:rsidR="00806712"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Any application to adjourn or vacate the trial date must be made as soon as it is known that the trial is not ready to proceed on the date fixed.</w:t>
      </w:r>
    </w:p>
    <w:p w14:paraId="29D65678" w14:textId="77777777" w:rsidR="00806712" w:rsidRDefault="00806712" w:rsidP="00806712">
      <w:pPr>
        <w:spacing w:after="0" w:line="240" w:lineRule="auto"/>
        <w:ind w:left="360"/>
        <w:rPr>
          <w:rFonts w:ascii="Times New Roman" w:eastAsia="Times New Roman" w:hAnsi="Times New Roman"/>
          <w:sz w:val="24"/>
          <w:szCs w:val="20"/>
        </w:rPr>
      </w:pPr>
    </w:p>
    <w:p w14:paraId="1EC00247" w14:textId="77777777" w:rsidR="00806712"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The parties are to promptly notify the Court in the event the proceeding resolves prior to trial.</w:t>
      </w:r>
    </w:p>
    <w:p w14:paraId="4724189D" w14:textId="77777777" w:rsidR="00806712" w:rsidRDefault="00806712" w:rsidP="00806712">
      <w:pPr>
        <w:spacing w:after="0" w:line="240" w:lineRule="auto"/>
        <w:rPr>
          <w:rFonts w:ascii="Times New Roman" w:eastAsia="Times New Roman" w:hAnsi="Times New Roman"/>
          <w:b/>
          <w:sz w:val="24"/>
          <w:szCs w:val="20"/>
          <w:u w:val="single"/>
        </w:rPr>
      </w:pPr>
    </w:p>
    <w:p w14:paraId="4ED10910" w14:textId="77777777" w:rsidR="0021295A" w:rsidRDefault="0021295A" w:rsidP="00806712">
      <w:pPr>
        <w:spacing w:after="0" w:line="240" w:lineRule="auto"/>
        <w:rPr>
          <w:rFonts w:ascii="Times New Roman" w:eastAsia="Times New Roman" w:hAnsi="Times New Roman"/>
          <w:b/>
          <w:sz w:val="24"/>
          <w:szCs w:val="20"/>
          <w:u w:val="single"/>
        </w:rPr>
      </w:pPr>
    </w:p>
    <w:p w14:paraId="44559656" w14:textId="77777777" w:rsidR="00806712" w:rsidRPr="00E15719" w:rsidRDefault="00806712" w:rsidP="00806712">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22752DD2" w14:textId="77777777" w:rsidR="00806712" w:rsidRPr="00E15719" w:rsidRDefault="00806712" w:rsidP="00806712">
      <w:pPr>
        <w:spacing w:after="0" w:line="240" w:lineRule="auto"/>
        <w:rPr>
          <w:rFonts w:ascii="Times New Roman" w:eastAsia="Times New Roman" w:hAnsi="Times New Roman"/>
          <w:b/>
          <w:sz w:val="24"/>
          <w:szCs w:val="20"/>
          <w:u w:val="single"/>
        </w:rPr>
      </w:pPr>
    </w:p>
    <w:p w14:paraId="046B9D32" w14:textId="77777777" w:rsidR="00806712" w:rsidRPr="00E15719"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15719">
        <w:rPr>
          <w:rFonts w:ascii="Times New Roman" w:eastAsia="Times New Roman" w:hAnsi="Times New Roman"/>
          <w:sz w:val="24"/>
          <w:szCs w:val="20"/>
        </w:rPr>
        <w:t xml:space="preserve">For all </w:t>
      </w:r>
      <w:r>
        <w:rPr>
          <w:rFonts w:ascii="Times New Roman" w:eastAsia="Times New Roman" w:hAnsi="Times New Roman"/>
          <w:sz w:val="24"/>
          <w:szCs w:val="20"/>
        </w:rPr>
        <w:t xml:space="preserve">interlocutory </w:t>
      </w:r>
      <w:r w:rsidRPr="00E15719">
        <w:rPr>
          <w:rFonts w:ascii="Times New Roman" w:eastAsia="Times New Roman" w:hAnsi="Times New Roman"/>
          <w:sz w:val="24"/>
          <w:szCs w:val="20"/>
        </w:rPr>
        <w:t xml:space="preserve">steps occurring prior to the post-mediation directions hearing, the parties may extend or abridge </w:t>
      </w:r>
      <w:r>
        <w:rPr>
          <w:rFonts w:ascii="Times New Roman" w:eastAsia="Times New Roman" w:hAnsi="Times New Roman"/>
          <w:sz w:val="24"/>
          <w:szCs w:val="20"/>
        </w:rPr>
        <w:t xml:space="preserve">such </w:t>
      </w:r>
      <w:r w:rsidRPr="00E15719">
        <w:rPr>
          <w:rFonts w:ascii="Times New Roman" w:eastAsia="Times New Roman" w:hAnsi="Times New Roman"/>
          <w:sz w:val="24"/>
          <w:szCs w:val="20"/>
        </w:rPr>
        <w:t xml:space="preserve">dates in the interlocutory timetable by consent in accordance with </w:t>
      </w:r>
      <w:r>
        <w:rPr>
          <w:rFonts w:ascii="Times New Roman" w:eastAsia="Times New Roman" w:hAnsi="Times New Roman"/>
          <w:sz w:val="24"/>
          <w:szCs w:val="20"/>
        </w:rPr>
        <w:t>r</w:t>
      </w:r>
      <w:r w:rsidRPr="00E15719">
        <w:rPr>
          <w:rFonts w:ascii="Times New Roman" w:eastAsia="Times New Roman" w:hAnsi="Times New Roman"/>
          <w:sz w:val="24"/>
          <w:szCs w:val="20"/>
        </w:rPr>
        <w:t>ule 3.02(3) of the Rules without seeking further orders of the Court.</w:t>
      </w:r>
    </w:p>
    <w:p w14:paraId="2F7A3AB7" w14:textId="77777777" w:rsidR="00806712" w:rsidRPr="00E15719" w:rsidRDefault="00806712" w:rsidP="00806712">
      <w:pPr>
        <w:spacing w:after="0" w:line="240" w:lineRule="auto"/>
        <w:ind w:left="360"/>
        <w:rPr>
          <w:rFonts w:ascii="Times New Roman" w:eastAsia="Times New Roman" w:hAnsi="Times New Roman"/>
          <w:sz w:val="24"/>
          <w:szCs w:val="20"/>
        </w:rPr>
      </w:pPr>
    </w:p>
    <w:p w14:paraId="7F2B571E" w14:textId="77777777" w:rsidR="00806712" w:rsidRPr="00E15719"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E15719">
        <w:rPr>
          <w:rFonts w:ascii="Times New Roman" w:eastAsia="Times New Roman" w:hAnsi="Times New Roman"/>
          <w:sz w:val="24"/>
          <w:szCs w:val="24"/>
        </w:rPr>
        <w:t xml:space="preserve">For all steps occurring after the post-mediation directions hearing, for the purposes of </w:t>
      </w:r>
      <w:r>
        <w:rPr>
          <w:rFonts w:ascii="Times New Roman" w:eastAsia="Times New Roman" w:hAnsi="Times New Roman"/>
          <w:sz w:val="24"/>
          <w:szCs w:val="24"/>
        </w:rPr>
        <w:t>r</w:t>
      </w:r>
      <w:r w:rsidRPr="00E15719">
        <w:rPr>
          <w:rFonts w:ascii="Times New Roman" w:eastAsia="Times New Roman" w:hAnsi="Times New Roman"/>
          <w:sz w:val="24"/>
          <w:szCs w:val="24"/>
        </w:rPr>
        <w:t xml:space="preserve">ule 3.02(3) of the Rules, the parties are required to obtain orders of the Court in order to extend or abridge </w:t>
      </w:r>
      <w:r>
        <w:rPr>
          <w:rFonts w:ascii="Times New Roman" w:eastAsia="Times New Roman" w:hAnsi="Times New Roman"/>
          <w:sz w:val="24"/>
          <w:szCs w:val="24"/>
        </w:rPr>
        <w:t>such</w:t>
      </w:r>
      <w:r w:rsidRPr="00E15719">
        <w:rPr>
          <w:rFonts w:ascii="Times New Roman" w:eastAsia="Times New Roman" w:hAnsi="Times New Roman"/>
          <w:sz w:val="24"/>
          <w:szCs w:val="24"/>
        </w:rPr>
        <w:t xml:space="preserve"> dates in the interlocutory timetable.</w:t>
      </w:r>
    </w:p>
    <w:p w14:paraId="3CBA1588" w14:textId="77777777" w:rsidR="00806712" w:rsidRPr="00E15719" w:rsidRDefault="00806712" w:rsidP="00806712">
      <w:pPr>
        <w:spacing w:after="0" w:line="240" w:lineRule="auto"/>
        <w:ind w:left="360"/>
        <w:rPr>
          <w:rFonts w:ascii="Times New Roman" w:eastAsia="Times New Roman" w:hAnsi="Times New Roman"/>
          <w:sz w:val="24"/>
          <w:szCs w:val="24"/>
        </w:rPr>
      </w:pPr>
    </w:p>
    <w:p w14:paraId="49D8D128" w14:textId="77777777" w:rsidR="00806712" w:rsidRPr="00E15719" w:rsidRDefault="00806712" w:rsidP="00806712">
      <w:pPr>
        <w:numPr>
          <w:ilvl w:val="0"/>
          <w:numId w:val="1"/>
        </w:numPr>
        <w:tabs>
          <w:tab w:val="clear" w:pos="720"/>
          <w:tab w:val="num" w:pos="360"/>
        </w:tabs>
        <w:spacing w:after="0" w:line="240" w:lineRule="auto"/>
        <w:ind w:left="360"/>
        <w:rPr>
          <w:rFonts w:ascii="Times New Roman" w:eastAsia="Times New Roman" w:hAnsi="Times New Roman"/>
          <w:b/>
          <w:sz w:val="24"/>
          <w:szCs w:val="20"/>
          <w:u w:val="single"/>
        </w:rPr>
      </w:pPr>
      <w:r w:rsidRPr="00E15719">
        <w:rPr>
          <w:rFonts w:ascii="Times New Roman" w:eastAsia="Times New Roman" w:hAnsi="Times New Roman"/>
          <w:sz w:val="24"/>
          <w:szCs w:val="24"/>
        </w:rPr>
        <w:t xml:space="preserve">Where an agreed change to the timetable results in a need to adjourn the post-mediation directions hearing by consent, the parties are to jointly notify the Court at least seven days </w:t>
      </w:r>
      <w:r>
        <w:rPr>
          <w:rFonts w:ascii="Times New Roman" w:eastAsia="Times New Roman" w:hAnsi="Times New Roman"/>
          <w:sz w:val="24"/>
          <w:szCs w:val="24"/>
        </w:rPr>
        <w:t>prior to the</w:t>
      </w:r>
      <w:r w:rsidRPr="00E15719">
        <w:rPr>
          <w:rFonts w:ascii="Times New Roman" w:eastAsia="Times New Roman" w:hAnsi="Times New Roman"/>
          <w:sz w:val="24"/>
          <w:szCs w:val="24"/>
        </w:rPr>
        <w:t xml:space="preserve"> hearing date by emailing</w:t>
      </w:r>
      <w:r>
        <w:rPr>
          <w:rFonts w:ascii="Times New Roman" w:eastAsia="Times New Roman" w:hAnsi="Times New Roman"/>
          <w:sz w:val="24"/>
          <w:szCs w:val="24"/>
        </w:rPr>
        <w:t xml:space="preserve"> </w:t>
      </w:r>
      <w:hyperlink r:id="rId11" w:history="1">
        <w:r>
          <w:rPr>
            <w:rStyle w:val="Hyperlink"/>
            <w:rFonts w:ascii="Times New Roman" w:eastAsia="Times New Roman" w:hAnsi="Times New Roman"/>
            <w:sz w:val="24"/>
            <w:szCs w:val="24"/>
          </w:rPr>
          <w:t>personal.injuries@supcourt.vic.gov.au</w:t>
        </w:r>
      </w:hyperlink>
      <w:r>
        <w:rPr>
          <w:rFonts w:ascii="Times New Roman" w:eastAsia="Times New Roman" w:hAnsi="Times New Roman"/>
          <w:sz w:val="24"/>
          <w:szCs w:val="24"/>
        </w:rPr>
        <w:t xml:space="preserve"> </w:t>
      </w:r>
      <w:r w:rsidRPr="00E15719">
        <w:rPr>
          <w:rFonts w:ascii="Times New Roman" w:eastAsia="Times New Roman" w:hAnsi="Times New Roman"/>
          <w:sz w:val="24"/>
          <w:szCs w:val="24"/>
        </w:rPr>
        <w:t xml:space="preserve">advising of </w:t>
      </w:r>
      <w:r w:rsidR="0021295A">
        <w:rPr>
          <w:rFonts w:ascii="Times New Roman" w:eastAsia="Times New Roman" w:hAnsi="Times New Roman"/>
          <w:sz w:val="24"/>
          <w:szCs w:val="24"/>
        </w:rPr>
        <w:t>the parties’ agreed</w:t>
      </w:r>
      <w:r w:rsidRPr="00E15719">
        <w:rPr>
          <w:rFonts w:ascii="Times New Roman" w:eastAsia="Times New Roman" w:hAnsi="Times New Roman"/>
          <w:sz w:val="24"/>
          <w:szCs w:val="24"/>
        </w:rPr>
        <w:t xml:space="preserve"> revised date for the mediation of the proceeding. If appropriate, the post-mediation directions hearing will be adjourned pursuant to rule 34.05 of the Rules without the need for the parties to </w:t>
      </w:r>
      <w:r>
        <w:rPr>
          <w:rFonts w:ascii="Times New Roman" w:eastAsia="Times New Roman" w:hAnsi="Times New Roman"/>
          <w:sz w:val="24"/>
          <w:szCs w:val="24"/>
        </w:rPr>
        <w:t xml:space="preserve">seek consent orders </w:t>
      </w:r>
      <w:r w:rsidRPr="00E15719">
        <w:rPr>
          <w:rFonts w:ascii="Times New Roman" w:eastAsia="Times New Roman" w:hAnsi="Times New Roman"/>
          <w:sz w:val="24"/>
          <w:szCs w:val="24"/>
        </w:rPr>
        <w:t>to this effect.</w:t>
      </w:r>
    </w:p>
    <w:p w14:paraId="1DDCC1B4" w14:textId="77777777" w:rsidR="00806712" w:rsidRDefault="00806712" w:rsidP="00806712">
      <w:pPr>
        <w:spacing w:after="0" w:line="240" w:lineRule="auto"/>
        <w:rPr>
          <w:rFonts w:ascii="Times New Roman" w:eastAsia="Times New Roman" w:hAnsi="Times New Roman"/>
          <w:b/>
          <w:sz w:val="24"/>
          <w:szCs w:val="20"/>
          <w:u w:val="single"/>
        </w:rPr>
      </w:pPr>
    </w:p>
    <w:p w14:paraId="38FFC585" w14:textId="77777777" w:rsidR="00806712" w:rsidRPr="00313CEC" w:rsidRDefault="00806712" w:rsidP="00806712">
      <w:pPr>
        <w:spacing w:after="0" w:line="240" w:lineRule="auto"/>
        <w:rPr>
          <w:rFonts w:ascii="Times New Roman" w:eastAsia="Times New Roman" w:hAnsi="Times New Roman"/>
          <w:b/>
          <w:sz w:val="24"/>
          <w:szCs w:val="20"/>
          <w:u w:val="single"/>
        </w:rPr>
      </w:pPr>
      <w:r w:rsidRPr="00313CEC">
        <w:rPr>
          <w:rFonts w:ascii="Times New Roman" w:eastAsia="Times New Roman" w:hAnsi="Times New Roman"/>
          <w:b/>
          <w:sz w:val="24"/>
          <w:szCs w:val="20"/>
          <w:u w:val="single"/>
        </w:rPr>
        <w:t>Pleadings and particulars</w:t>
      </w:r>
    </w:p>
    <w:p w14:paraId="474962D2" w14:textId="77777777" w:rsidR="00806712" w:rsidRPr="00313CEC" w:rsidRDefault="00806712" w:rsidP="00806712">
      <w:pPr>
        <w:spacing w:after="0" w:line="240" w:lineRule="auto"/>
        <w:rPr>
          <w:rFonts w:ascii="Times New Roman" w:eastAsia="Times New Roman" w:hAnsi="Times New Roman"/>
          <w:b/>
          <w:sz w:val="24"/>
          <w:szCs w:val="20"/>
          <w:u w:val="single"/>
        </w:rPr>
      </w:pPr>
    </w:p>
    <w:p w14:paraId="6560F485" w14:textId="77777777" w:rsidR="00806712" w:rsidRPr="009B174F"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Defences and any replies are to be filed and served in accordance with the Rules.</w:t>
      </w:r>
    </w:p>
    <w:p w14:paraId="5391712D" w14:textId="77777777" w:rsidR="00806712" w:rsidRPr="00313CEC" w:rsidRDefault="00806712" w:rsidP="00806712">
      <w:pPr>
        <w:spacing w:after="0" w:line="240" w:lineRule="auto"/>
        <w:ind w:left="360"/>
        <w:rPr>
          <w:rFonts w:ascii="Times New Roman" w:eastAsia="Times New Roman" w:hAnsi="Times New Roman"/>
          <w:sz w:val="24"/>
          <w:szCs w:val="20"/>
        </w:rPr>
      </w:pPr>
    </w:p>
    <w:p w14:paraId="0DAFA38B" w14:textId="77777777" w:rsidR="00806712" w:rsidRPr="00313CEC"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The parties are to make any request for further and better particulars </w:t>
      </w:r>
      <w:r>
        <w:rPr>
          <w:rFonts w:ascii="Times New Roman" w:eastAsia="Times New Roman" w:hAnsi="Times New Roman"/>
          <w:sz w:val="24"/>
          <w:szCs w:val="24"/>
        </w:rPr>
        <w:t>within 28 days of service of another party’s pleading.</w:t>
      </w:r>
    </w:p>
    <w:p w14:paraId="2621B6F5" w14:textId="77777777" w:rsidR="00806712" w:rsidRPr="00313CEC" w:rsidRDefault="00806712" w:rsidP="00806712">
      <w:pPr>
        <w:spacing w:after="0" w:line="240" w:lineRule="auto"/>
        <w:ind w:left="360"/>
        <w:rPr>
          <w:rFonts w:ascii="Times New Roman" w:eastAsia="Times New Roman" w:hAnsi="Times New Roman"/>
          <w:sz w:val="24"/>
          <w:szCs w:val="20"/>
        </w:rPr>
      </w:pPr>
    </w:p>
    <w:p w14:paraId="767495F7" w14:textId="77777777" w:rsidR="00806712" w:rsidRPr="00313CEC"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The parties are to file and serve any further particulars required within 28 days of receipt of the request for further and better particulars.</w:t>
      </w:r>
    </w:p>
    <w:p w14:paraId="71AA1113" w14:textId="77777777" w:rsidR="00806712" w:rsidRPr="00313CEC" w:rsidRDefault="00806712" w:rsidP="00806712">
      <w:pPr>
        <w:spacing w:after="0" w:line="240" w:lineRule="auto"/>
        <w:ind w:left="360"/>
        <w:rPr>
          <w:rFonts w:ascii="Times New Roman" w:eastAsia="Times New Roman" w:hAnsi="Times New Roman"/>
          <w:sz w:val="24"/>
          <w:szCs w:val="20"/>
        </w:rPr>
      </w:pPr>
    </w:p>
    <w:p w14:paraId="245DF8EB" w14:textId="77777777" w:rsidR="00806712" w:rsidRPr="00313CEC" w:rsidRDefault="0021295A"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Any third party notices are to be filed and served by</w:t>
      </w:r>
      <w:r w:rsidR="00806712" w:rsidRPr="00313CEC">
        <w:rPr>
          <w:rFonts w:ascii="Times New Roman" w:eastAsia="Times New Roman" w:hAnsi="Times New Roman"/>
          <w:sz w:val="24"/>
          <w:szCs w:val="24"/>
        </w:rPr>
        <w:t xml:space="preserve"> </w:t>
      </w:r>
      <w:bookmarkStart w:id="1" w:name="thirdPartyNoticeDate"/>
      <w:r w:rsidR="00806712">
        <w:rPr>
          <w:rFonts w:ascii="Times New Roman" w:eastAsia="Times New Roman" w:hAnsi="Times New Roman"/>
          <w:sz w:val="24"/>
          <w:szCs w:val="24"/>
        </w:rPr>
        <w:t>[3 months after the date of the order]</w:t>
      </w:r>
      <w:bookmarkEnd w:id="1"/>
      <w:r w:rsidR="00806712" w:rsidRPr="00313CEC">
        <w:rPr>
          <w:rFonts w:ascii="Times New Roman" w:eastAsia="Times New Roman" w:hAnsi="Times New Roman"/>
          <w:sz w:val="24"/>
          <w:szCs w:val="24"/>
        </w:rPr>
        <w:t>.</w:t>
      </w:r>
    </w:p>
    <w:p w14:paraId="44232251" w14:textId="77777777" w:rsidR="00806712" w:rsidRPr="00313CEC" w:rsidRDefault="00806712" w:rsidP="00806712">
      <w:pPr>
        <w:spacing w:after="0" w:line="240" w:lineRule="auto"/>
        <w:ind w:left="360"/>
        <w:rPr>
          <w:rFonts w:ascii="Times New Roman" w:eastAsia="Times New Roman" w:hAnsi="Times New Roman"/>
          <w:sz w:val="24"/>
          <w:szCs w:val="20"/>
        </w:rPr>
      </w:pPr>
    </w:p>
    <w:p w14:paraId="12E85A31" w14:textId="77777777" w:rsidR="00806712" w:rsidRPr="00313CEC" w:rsidRDefault="0021295A"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Any notices of contribution are to be filed and served by</w:t>
      </w:r>
      <w:r w:rsidR="00806712" w:rsidRPr="00313CEC">
        <w:rPr>
          <w:rFonts w:ascii="Times New Roman" w:eastAsia="Times New Roman" w:hAnsi="Times New Roman"/>
          <w:sz w:val="24"/>
          <w:szCs w:val="24"/>
        </w:rPr>
        <w:t xml:space="preserve"> </w:t>
      </w:r>
      <w:bookmarkStart w:id="2" w:name="noticeOfContributionDate"/>
      <w:r w:rsidR="00806712">
        <w:rPr>
          <w:rFonts w:ascii="Times New Roman" w:eastAsia="Times New Roman" w:hAnsi="Times New Roman"/>
          <w:sz w:val="24"/>
          <w:szCs w:val="24"/>
        </w:rPr>
        <w:t>[6 months after the date of the order]</w:t>
      </w:r>
      <w:bookmarkEnd w:id="2"/>
      <w:r w:rsidR="00806712">
        <w:rPr>
          <w:rFonts w:ascii="Times New Roman" w:eastAsia="Times New Roman" w:hAnsi="Times New Roman"/>
          <w:sz w:val="24"/>
          <w:szCs w:val="24"/>
        </w:rPr>
        <w:t>.</w:t>
      </w:r>
    </w:p>
    <w:p w14:paraId="76D8B854" w14:textId="77777777" w:rsidR="00806712" w:rsidRPr="00C72BBD" w:rsidRDefault="00806712" w:rsidP="00806712">
      <w:pPr>
        <w:spacing w:after="0" w:line="240" w:lineRule="auto"/>
        <w:rPr>
          <w:rFonts w:ascii="Times New Roman" w:eastAsia="Times New Roman" w:hAnsi="Times New Roman"/>
          <w:sz w:val="24"/>
          <w:szCs w:val="20"/>
        </w:rPr>
      </w:pPr>
    </w:p>
    <w:p w14:paraId="732466FF" w14:textId="77777777" w:rsidR="00806712" w:rsidRDefault="00806712" w:rsidP="00806712">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569047D6" w14:textId="77777777" w:rsidR="00806712" w:rsidRPr="00C72BBD" w:rsidRDefault="00806712" w:rsidP="00806712">
      <w:pPr>
        <w:spacing w:after="0" w:line="240" w:lineRule="auto"/>
        <w:rPr>
          <w:rFonts w:ascii="Times New Roman" w:eastAsia="Times New Roman" w:hAnsi="Times New Roman"/>
          <w:b/>
          <w:sz w:val="24"/>
          <w:szCs w:val="20"/>
          <w:u w:val="single"/>
        </w:rPr>
      </w:pPr>
    </w:p>
    <w:p w14:paraId="7820B8AD" w14:textId="77777777" w:rsidR="00806712" w:rsidRPr="00C72BBD"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Pr>
          <w:rFonts w:ascii="Times New Roman" w:eastAsia="Times New Roman" w:hAnsi="Times New Roman"/>
          <w:sz w:val="24"/>
          <w:szCs w:val="24"/>
        </w:rPr>
        <w:t xml:space="preserve"> </w:t>
      </w:r>
      <w:bookmarkStart w:id="3" w:name="discoveryDate"/>
      <w:r>
        <w:rPr>
          <w:rFonts w:ascii="Times New Roman" w:eastAsia="Times New Roman" w:hAnsi="Times New Roman"/>
          <w:sz w:val="24"/>
          <w:szCs w:val="24"/>
        </w:rPr>
        <w:t>[3 months after the date of the order]</w:t>
      </w:r>
      <w:bookmarkEnd w:id="3"/>
      <w:r>
        <w:rPr>
          <w:rFonts w:ascii="Times New Roman" w:eastAsia="Times New Roman" w:hAnsi="Times New Roman"/>
          <w:sz w:val="24"/>
          <w:szCs w:val="24"/>
        </w:rPr>
        <w:t>.</w:t>
      </w:r>
    </w:p>
    <w:p w14:paraId="1A59C02F" w14:textId="77777777" w:rsidR="00806712" w:rsidRPr="00C72BBD" w:rsidRDefault="00806712" w:rsidP="00806712">
      <w:pPr>
        <w:spacing w:after="0" w:line="240" w:lineRule="auto"/>
        <w:rPr>
          <w:rFonts w:ascii="Times New Roman" w:eastAsia="Times New Roman" w:hAnsi="Times New Roman"/>
          <w:sz w:val="24"/>
          <w:szCs w:val="20"/>
        </w:rPr>
      </w:pPr>
    </w:p>
    <w:p w14:paraId="002E7DF4" w14:textId="77777777" w:rsidR="00806712"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Del="003C2A29">
        <w:rPr>
          <w:rFonts w:ascii="Times New Roman" w:eastAsia="Times New Roman" w:hAnsi="Times New Roman"/>
          <w:sz w:val="24"/>
          <w:szCs w:val="24"/>
        </w:rPr>
        <w:t xml:space="preserve"> </w:t>
      </w:r>
      <w:bookmarkStart w:id="4" w:name="interrogatoriesDate"/>
      <w:r>
        <w:rPr>
          <w:rFonts w:ascii="Times New Roman" w:eastAsia="Times New Roman" w:hAnsi="Times New Roman"/>
          <w:sz w:val="24"/>
          <w:szCs w:val="24"/>
        </w:rPr>
        <w:t>[1 month after the date for discovery]</w:t>
      </w:r>
      <w:bookmarkEnd w:id="4"/>
      <w:r>
        <w:rPr>
          <w:rFonts w:ascii="Times New Roman" w:eastAsia="Times New Roman" w:hAnsi="Times New Roman"/>
          <w:sz w:val="24"/>
          <w:szCs w:val="24"/>
        </w:rPr>
        <w:t>.</w:t>
      </w:r>
    </w:p>
    <w:p w14:paraId="12A2B9EF" w14:textId="77777777" w:rsidR="00806712" w:rsidRDefault="00806712" w:rsidP="00806712">
      <w:pPr>
        <w:spacing w:after="0" w:line="240" w:lineRule="auto"/>
        <w:ind w:left="360"/>
        <w:rPr>
          <w:rFonts w:ascii="Times New Roman" w:eastAsia="Times New Roman" w:hAnsi="Times New Roman"/>
          <w:sz w:val="24"/>
          <w:szCs w:val="20"/>
        </w:rPr>
      </w:pPr>
    </w:p>
    <w:p w14:paraId="07C3B376" w14:textId="77777777" w:rsidR="00806712"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79C86919" w14:textId="77777777" w:rsidR="00806712" w:rsidRDefault="00806712" w:rsidP="00806712">
      <w:pPr>
        <w:spacing w:after="0" w:line="240" w:lineRule="auto"/>
        <w:rPr>
          <w:rFonts w:ascii="Times New Roman" w:eastAsia="Times New Roman" w:hAnsi="Times New Roman"/>
          <w:b/>
          <w:sz w:val="24"/>
          <w:szCs w:val="20"/>
          <w:u w:val="single"/>
        </w:rPr>
      </w:pPr>
    </w:p>
    <w:p w14:paraId="1874CF10" w14:textId="77777777" w:rsidR="00806712" w:rsidRDefault="00806712" w:rsidP="00806712">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543862EA" w14:textId="77777777" w:rsidR="00806712" w:rsidRPr="00C72BBD" w:rsidRDefault="00806712" w:rsidP="00806712">
      <w:pPr>
        <w:spacing w:after="0" w:line="240" w:lineRule="auto"/>
        <w:rPr>
          <w:rFonts w:ascii="Times New Roman" w:eastAsia="Times New Roman" w:hAnsi="Times New Roman"/>
          <w:b/>
          <w:sz w:val="24"/>
          <w:szCs w:val="20"/>
          <w:u w:val="single"/>
        </w:rPr>
      </w:pPr>
    </w:p>
    <w:p w14:paraId="12379D80" w14:textId="77777777" w:rsidR="00424561" w:rsidRDefault="00424561"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24561">
        <w:rPr>
          <w:rFonts w:ascii="Times New Roman" w:eastAsia="Times New Roman" w:hAnsi="Times New Roman"/>
          <w:sz w:val="24"/>
          <w:szCs w:val="24"/>
        </w:rPr>
        <w:t>Subpoenas for production to the Prothonotary may not be issued prior to the first date on which a defence is filed in the proceeding, without leave of the Court.</w:t>
      </w:r>
    </w:p>
    <w:p w14:paraId="7AA1FFF4" w14:textId="77777777" w:rsidR="00424561" w:rsidRDefault="00424561" w:rsidP="00424561">
      <w:pPr>
        <w:spacing w:after="0" w:line="240" w:lineRule="auto"/>
        <w:ind w:left="360"/>
        <w:rPr>
          <w:rFonts w:ascii="Times New Roman" w:eastAsia="Times New Roman" w:hAnsi="Times New Roman"/>
          <w:sz w:val="24"/>
          <w:szCs w:val="24"/>
        </w:rPr>
      </w:pPr>
    </w:p>
    <w:p w14:paraId="33E52648" w14:textId="77777777" w:rsidR="00806712"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Pr>
          <w:rFonts w:ascii="Times New Roman" w:eastAsia="Times New Roman" w:hAnsi="Times New Roman"/>
          <w:sz w:val="24"/>
          <w:szCs w:val="24"/>
        </w:rPr>
        <w:t>Subject to the following order, a</w:t>
      </w:r>
      <w:r w:rsidRPr="005517B5">
        <w:rPr>
          <w:rFonts w:ascii="Times New Roman" w:eastAsia="Times New Roman" w:hAnsi="Times New Roman"/>
          <w:sz w:val="24"/>
          <w:szCs w:val="24"/>
        </w:rPr>
        <w:t>ny subpoena under Order 42A of the Rules is to be issued and served by no later than eight weeks prior to the trial date.</w:t>
      </w:r>
    </w:p>
    <w:p w14:paraId="78FA6EB2" w14:textId="77777777" w:rsidR="00806712" w:rsidRPr="00AA2C15" w:rsidRDefault="00806712" w:rsidP="00806712">
      <w:pPr>
        <w:spacing w:after="0" w:line="240" w:lineRule="auto"/>
        <w:ind w:left="360"/>
        <w:rPr>
          <w:rFonts w:ascii="Times New Roman" w:eastAsia="Times New Roman" w:hAnsi="Times New Roman"/>
          <w:sz w:val="24"/>
          <w:szCs w:val="24"/>
        </w:rPr>
      </w:pPr>
    </w:p>
    <w:p w14:paraId="3A759B00" w14:textId="77777777" w:rsidR="00806712" w:rsidRPr="00FC1D8E"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lastRenderedPageBreak/>
        <w:t xml:space="preserve">The parties are to exchange any medical and/or expert reports concerning damages and liability, including those required to be served under Order 33 or Order 44 of the Rules, by </w:t>
      </w:r>
      <w:bookmarkStart w:id="5" w:name="expertReportDate"/>
      <w:r>
        <w:rPr>
          <w:rFonts w:ascii="Times New Roman" w:eastAsia="Times New Roman" w:hAnsi="Times New Roman"/>
          <w:sz w:val="24"/>
          <w:szCs w:val="24"/>
        </w:rPr>
        <w:t>[3 months after the date for service of interrogatories]</w:t>
      </w:r>
      <w:bookmarkEnd w:id="5"/>
      <w:r>
        <w:rPr>
          <w:rFonts w:ascii="Times New Roman" w:eastAsia="Times New Roman" w:hAnsi="Times New Roman"/>
          <w:sz w:val="24"/>
          <w:szCs w:val="24"/>
        </w:rPr>
        <w:t>.</w:t>
      </w:r>
    </w:p>
    <w:p w14:paraId="4CC81E0D" w14:textId="77777777" w:rsidR="00806712" w:rsidRPr="00C72BBD" w:rsidRDefault="00806712" w:rsidP="00806712">
      <w:pPr>
        <w:spacing w:after="0" w:line="240" w:lineRule="auto"/>
        <w:ind w:left="360"/>
        <w:rPr>
          <w:rFonts w:ascii="Times New Roman" w:eastAsia="Times New Roman" w:hAnsi="Times New Roman"/>
          <w:sz w:val="24"/>
          <w:szCs w:val="20"/>
        </w:rPr>
      </w:pPr>
    </w:p>
    <w:p w14:paraId="3435A467" w14:textId="77777777" w:rsidR="00806712" w:rsidRPr="00FC1D8E"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Pr="6DEA411C">
        <w:rPr>
          <w:rFonts w:ascii="Times New Roman" w:eastAsia="Times New Roman" w:hAnsi="Times New Roman"/>
          <w:sz w:val="24"/>
          <w:szCs w:val="24"/>
        </w:rPr>
        <w:t>he plaintiff is to serve particulars of special damages, loss of earnings and loss of earning capacity</w:t>
      </w:r>
      <w:r w:rsidR="0021295A">
        <w:rPr>
          <w:rFonts w:ascii="Times New Roman" w:eastAsia="Times New Roman" w:hAnsi="Times New Roman"/>
          <w:sz w:val="24"/>
          <w:szCs w:val="24"/>
        </w:rPr>
        <w:t xml:space="preserve">, along with supporting documentation, by </w:t>
      </w:r>
      <w:bookmarkStart w:id="6" w:name="specialsDate"/>
      <w:r>
        <w:rPr>
          <w:rFonts w:ascii="Times New Roman" w:eastAsia="Times New Roman" w:hAnsi="Times New Roman"/>
          <w:sz w:val="24"/>
          <w:szCs w:val="24"/>
        </w:rPr>
        <w:t>[same date as for medical/expert reports]</w:t>
      </w:r>
      <w:bookmarkEnd w:id="6"/>
      <w:r>
        <w:rPr>
          <w:rFonts w:ascii="Times New Roman" w:eastAsia="Times New Roman" w:hAnsi="Times New Roman"/>
          <w:sz w:val="24"/>
          <w:szCs w:val="24"/>
        </w:rPr>
        <w:t>.</w:t>
      </w:r>
    </w:p>
    <w:p w14:paraId="08F0C86E" w14:textId="77777777" w:rsidR="00806712" w:rsidRPr="00FC1D8E" w:rsidRDefault="00806712" w:rsidP="00806712">
      <w:pPr>
        <w:spacing w:after="0" w:line="240" w:lineRule="auto"/>
        <w:ind w:left="360"/>
        <w:rPr>
          <w:rFonts w:ascii="Times New Roman" w:eastAsia="Times New Roman" w:hAnsi="Times New Roman"/>
          <w:sz w:val="24"/>
          <w:szCs w:val="20"/>
        </w:rPr>
      </w:pPr>
    </w:p>
    <w:p w14:paraId="1845E29B" w14:textId="77777777" w:rsidR="00806712" w:rsidRPr="00465B7E"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No later than six weeks before the trial date:</w:t>
      </w:r>
    </w:p>
    <w:p w14:paraId="4C130217" w14:textId="77777777" w:rsidR="00806712" w:rsidRPr="00465B7E" w:rsidRDefault="00806712" w:rsidP="00806712">
      <w:pPr>
        <w:spacing w:after="0" w:line="240" w:lineRule="auto"/>
        <w:ind w:left="360"/>
        <w:rPr>
          <w:rFonts w:ascii="Times New Roman" w:eastAsia="Times New Roman" w:hAnsi="Times New Roman"/>
          <w:sz w:val="24"/>
          <w:szCs w:val="20"/>
        </w:rPr>
      </w:pPr>
    </w:p>
    <w:p w14:paraId="10440586" w14:textId="77777777" w:rsidR="00806712" w:rsidRPr="00465B7E" w:rsidRDefault="00806712" w:rsidP="00806712">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1C949F01" w14:textId="77777777" w:rsidR="00806712" w:rsidRPr="00465B7E" w:rsidRDefault="00806712" w:rsidP="00806712">
      <w:pPr>
        <w:spacing w:after="0" w:line="240" w:lineRule="auto"/>
        <w:ind w:left="720"/>
        <w:rPr>
          <w:rFonts w:ascii="Times New Roman" w:eastAsia="Times New Roman" w:hAnsi="Times New Roman"/>
          <w:sz w:val="24"/>
          <w:szCs w:val="20"/>
        </w:rPr>
      </w:pPr>
    </w:p>
    <w:p w14:paraId="0CA49B1E" w14:textId="77777777" w:rsidR="00806712" w:rsidRPr="00465B7E" w:rsidRDefault="00806712" w:rsidP="00806712">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21DF98C1" w14:textId="77777777" w:rsidR="00806712" w:rsidRPr="00C72BBD" w:rsidRDefault="00806712" w:rsidP="00806712">
      <w:pPr>
        <w:spacing w:after="0" w:line="240" w:lineRule="auto"/>
        <w:rPr>
          <w:rFonts w:ascii="Times New Roman" w:eastAsia="Times New Roman" w:hAnsi="Times New Roman"/>
          <w:sz w:val="24"/>
          <w:szCs w:val="20"/>
        </w:rPr>
      </w:pPr>
    </w:p>
    <w:p w14:paraId="19F3E933" w14:textId="77777777" w:rsidR="00806712" w:rsidRPr="00C72BBD" w:rsidRDefault="00806712" w:rsidP="00806712">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3D460F23" w14:textId="77777777" w:rsidR="00806712" w:rsidRPr="00C72BBD" w:rsidRDefault="00806712" w:rsidP="00806712">
      <w:pPr>
        <w:spacing w:after="0" w:line="240" w:lineRule="auto"/>
        <w:rPr>
          <w:rFonts w:ascii="Times New Roman" w:eastAsia="Times New Roman" w:hAnsi="Times New Roman"/>
          <w:sz w:val="24"/>
          <w:szCs w:val="20"/>
        </w:rPr>
      </w:pPr>
    </w:p>
    <w:p w14:paraId="43BF81BD" w14:textId="77777777" w:rsidR="00806712" w:rsidRPr="00351947"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 xml:space="preserve">The parties are to have attended a mediation of the proceeding by </w:t>
      </w:r>
      <w:bookmarkStart w:id="7" w:name="mediationDate"/>
      <w:r w:rsidRPr="00351947">
        <w:rPr>
          <w:rFonts w:ascii="Times New Roman" w:eastAsia="Times New Roman" w:hAnsi="Times New Roman"/>
          <w:sz w:val="24"/>
          <w:szCs w:val="24"/>
        </w:rPr>
        <w:t>[2 months after the date for medical/expert reports]</w:t>
      </w:r>
      <w:bookmarkEnd w:id="7"/>
      <w:r>
        <w:rPr>
          <w:rFonts w:ascii="Times New Roman" w:eastAsia="Times New Roman" w:hAnsi="Times New Roman"/>
          <w:sz w:val="24"/>
          <w:szCs w:val="24"/>
        </w:rPr>
        <w:t>.</w:t>
      </w:r>
    </w:p>
    <w:p w14:paraId="24E10934" w14:textId="77777777" w:rsidR="00806712" w:rsidRPr="00351947" w:rsidRDefault="00806712" w:rsidP="00806712">
      <w:pPr>
        <w:spacing w:after="0" w:line="240" w:lineRule="auto"/>
        <w:ind w:left="360"/>
        <w:rPr>
          <w:rFonts w:ascii="Times New Roman" w:eastAsia="Times New Roman" w:hAnsi="Times New Roman"/>
          <w:sz w:val="24"/>
          <w:szCs w:val="24"/>
        </w:rPr>
      </w:pPr>
    </w:p>
    <w:p w14:paraId="682AC5B0" w14:textId="77777777" w:rsidR="00806712" w:rsidRPr="00351947"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Within 3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4BEEDAD0" w14:textId="77777777" w:rsidR="00806712" w:rsidRPr="00351947" w:rsidRDefault="00806712" w:rsidP="00806712">
      <w:pPr>
        <w:spacing w:after="0" w:line="240" w:lineRule="auto"/>
        <w:ind w:left="360"/>
        <w:rPr>
          <w:rFonts w:ascii="Times New Roman" w:eastAsia="Times New Roman" w:hAnsi="Times New Roman"/>
          <w:sz w:val="24"/>
          <w:szCs w:val="24"/>
        </w:rPr>
      </w:pPr>
    </w:p>
    <w:p w14:paraId="254D2A4B" w14:textId="77777777" w:rsidR="00806712" w:rsidRPr="00351947"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The parties are to notify the Court of the status of the proceeding within seven days of the mediation.</w:t>
      </w:r>
    </w:p>
    <w:p w14:paraId="1C5C32B9" w14:textId="77777777" w:rsidR="00806712" w:rsidRPr="00351947" w:rsidRDefault="00806712" w:rsidP="00806712">
      <w:pPr>
        <w:spacing w:after="0" w:line="240" w:lineRule="auto"/>
        <w:ind w:left="360"/>
        <w:rPr>
          <w:rFonts w:ascii="Times New Roman" w:eastAsia="Times New Roman" w:hAnsi="Times New Roman"/>
          <w:sz w:val="24"/>
          <w:szCs w:val="24"/>
        </w:rPr>
      </w:pPr>
    </w:p>
    <w:p w14:paraId="1812B4E2" w14:textId="77777777" w:rsidR="00806712" w:rsidRPr="00351947" w:rsidRDefault="00806712" w:rsidP="00806712">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 xml:space="preserve">Should the proceeding not resolve at mediation, the parties are to attend a post-mediation directions hearing on </w:t>
      </w:r>
      <w:bookmarkStart w:id="8" w:name="pmdhDate"/>
      <w:r w:rsidRPr="00351947">
        <w:rPr>
          <w:rFonts w:ascii="Times New Roman" w:eastAsia="Times New Roman" w:hAnsi="Times New Roman"/>
          <w:sz w:val="24"/>
          <w:szCs w:val="24"/>
        </w:rPr>
        <w:t>[the Friday two weeks after the mediation date]</w:t>
      </w:r>
      <w:bookmarkEnd w:id="8"/>
      <w:r w:rsidRPr="00351947">
        <w:rPr>
          <w:rFonts w:ascii="Times New Roman" w:eastAsia="Times New Roman" w:hAnsi="Times New Roman"/>
          <w:sz w:val="24"/>
          <w:szCs w:val="24"/>
        </w:rPr>
        <w:t>.</w:t>
      </w:r>
    </w:p>
    <w:p w14:paraId="20B1F521" w14:textId="77777777" w:rsidR="00806712" w:rsidRPr="00351947" w:rsidRDefault="00806712" w:rsidP="00806712">
      <w:pPr>
        <w:spacing w:after="0" w:line="240" w:lineRule="auto"/>
        <w:ind w:left="360"/>
        <w:rPr>
          <w:rFonts w:ascii="Times New Roman" w:eastAsia="Times New Roman" w:hAnsi="Times New Roman"/>
          <w:sz w:val="24"/>
          <w:szCs w:val="24"/>
        </w:rPr>
      </w:pPr>
    </w:p>
    <w:p w14:paraId="6615C136" w14:textId="77777777" w:rsidR="00806712" w:rsidRPr="00351947" w:rsidRDefault="00806712" w:rsidP="00806712">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 xml:space="preserve">At least two days prior to the post-mediation directions hearing, the </w:t>
      </w:r>
      <w:r w:rsidRPr="000C5FC9">
        <w:rPr>
          <w:rFonts w:ascii="Times New Roman" w:eastAsia="Times New Roman" w:hAnsi="Times New Roman"/>
          <w:sz w:val="24"/>
          <w:szCs w:val="24"/>
        </w:rPr>
        <w:t>parties</w:t>
      </w:r>
      <w:r w:rsidRPr="00351947">
        <w:rPr>
          <w:rFonts w:ascii="Times New Roman" w:eastAsia="Times New Roman" w:hAnsi="Times New Roman"/>
          <w:sz w:val="24"/>
          <w:szCs w:val="24"/>
        </w:rPr>
        <w:t xml:space="preserve"> are to file a list of witnesses.</w:t>
      </w:r>
    </w:p>
    <w:p w14:paraId="6BA226BB" w14:textId="77777777" w:rsidR="00806712" w:rsidRPr="00351947" w:rsidRDefault="00806712" w:rsidP="00806712">
      <w:pPr>
        <w:tabs>
          <w:tab w:val="num" w:pos="720"/>
        </w:tabs>
        <w:spacing w:after="0" w:line="240" w:lineRule="auto"/>
        <w:ind w:left="360"/>
        <w:rPr>
          <w:rFonts w:ascii="Times New Roman" w:eastAsia="Times New Roman" w:hAnsi="Times New Roman"/>
          <w:sz w:val="24"/>
          <w:szCs w:val="24"/>
        </w:rPr>
      </w:pPr>
    </w:p>
    <w:p w14:paraId="46B4C646" w14:textId="77777777" w:rsidR="00806712" w:rsidRPr="00351947" w:rsidRDefault="00806712" w:rsidP="00806712">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At the post-mediation directions hearing, the parties are to advise the Court:</w:t>
      </w:r>
    </w:p>
    <w:p w14:paraId="20274C77" w14:textId="77777777" w:rsidR="00806712" w:rsidRPr="00351947" w:rsidRDefault="00806712" w:rsidP="00806712">
      <w:pPr>
        <w:tabs>
          <w:tab w:val="num" w:pos="720"/>
        </w:tabs>
        <w:spacing w:after="0" w:line="240" w:lineRule="auto"/>
        <w:ind w:left="360"/>
        <w:rPr>
          <w:rFonts w:ascii="Times New Roman" w:eastAsia="Times New Roman" w:hAnsi="Times New Roman"/>
          <w:sz w:val="24"/>
          <w:szCs w:val="24"/>
        </w:rPr>
      </w:pPr>
    </w:p>
    <w:p w14:paraId="1EAD2D53"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whether the court</w:t>
      </w:r>
      <w:r w:rsidR="0021295A">
        <w:rPr>
          <w:rFonts w:ascii="Times New Roman" w:eastAsia="Times New Roman" w:hAnsi="Times New Roman"/>
          <w:sz w:val="24"/>
          <w:szCs w:val="24"/>
        </w:rPr>
        <w:t>-</w:t>
      </w:r>
      <w:r w:rsidRPr="00351947">
        <w:rPr>
          <w:rFonts w:ascii="Times New Roman" w:eastAsia="Times New Roman" w:hAnsi="Times New Roman"/>
          <w:sz w:val="24"/>
          <w:szCs w:val="24"/>
        </w:rPr>
        <w:t>ordered timetable has been complied with;</w:t>
      </w:r>
    </w:p>
    <w:p w14:paraId="74B0968D" w14:textId="77777777" w:rsidR="00806712" w:rsidRPr="00351947" w:rsidRDefault="00806712" w:rsidP="00806712">
      <w:pPr>
        <w:spacing w:after="0" w:line="240" w:lineRule="auto"/>
        <w:ind w:left="720"/>
        <w:rPr>
          <w:rFonts w:ascii="Times New Roman" w:eastAsia="Times New Roman" w:hAnsi="Times New Roman"/>
          <w:sz w:val="24"/>
          <w:szCs w:val="24"/>
        </w:rPr>
      </w:pPr>
    </w:p>
    <w:p w14:paraId="358C916A"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what issues remain in dispute;</w:t>
      </w:r>
    </w:p>
    <w:p w14:paraId="6CB36273" w14:textId="77777777" w:rsidR="00806712" w:rsidRPr="00351947" w:rsidRDefault="00806712" w:rsidP="00806712">
      <w:pPr>
        <w:spacing w:after="0" w:line="240" w:lineRule="auto"/>
        <w:ind w:left="720"/>
        <w:rPr>
          <w:rFonts w:ascii="Times New Roman" w:eastAsia="Times New Roman" w:hAnsi="Times New Roman"/>
          <w:sz w:val="24"/>
          <w:szCs w:val="24"/>
        </w:rPr>
      </w:pPr>
    </w:p>
    <w:p w14:paraId="38D4D8E7"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whether it is proposed to seek leave to amend any pleading or join further parties;</w:t>
      </w:r>
    </w:p>
    <w:p w14:paraId="5891EAF6" w14:textId="77777777" w:rsidR="00806712" w:rsidRPr="00351947" w:rsidRDefault="00806712" w:rsidP="00806712">
      <w:pPr>
        <w:spacing w:after="0" w:line="240" w:lineRule="auto"/>
        <w:ind w:left="720"/>
        <w:rPr>
          <w:rFonts w:ascii="Times New Roman" w:eastAsia="Times New Roman" w:hAnsi="Times New Roman"/>
          <w:sz w:val="24"/>
          <w:szCs w:val="24"/>
        </w:rPr>
      </w:pPr>
    </w:p>
    <w:p w14:paraId="70EFBF6C"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whether the initial estimate of the length of the trial requires adjustment;</w:t>
      </w:r>
    </w:p>
    <w:p w14:paraId="388F8D31" w14:textId="77777777" w:rsidR="00806712" w:rsidRPr="00351947" w:rsidRDefault="00806712" w:rsidP="00806712">
      <w:pPr>
        <w:spacing w:after="0" w:line="240" w:lineRule="auto"/>
        <w:ind w:left="720"/>
        <w:rPr>
          <w:rFonts w:ascii="Times New Roman" w:eastAsia="Times New Roman" w:hAnsi="Times New Roman"/>
          <w:sz w:val="24"/>
          <w:szCs w:val="24"/>
        </w:rPr>
      </w:pPr>
    </w:p>
    <w:p w14:paraId="76286D7C"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 xml:space="preserve">the areas or issues in respect of which each party intends to adduce expert evidence; </w:t>
      </w:r>
    </w:p>
    <w:p w14:paraId="07FD2257" w14:textId="77777777" w:rsidR="00806712" w:rsidRPr="00351947" w:rsidRDefault="00806712" w:rsidP="00806712">
      <w:pPr>
        <w:spacing w:after="0" w:line="240" w:lineRule="auto"/>
        <w:ind w:left="720"/>
        <w:rPr>
          <w:rFonts w:ascii="Times New Roman" w:eastAsia="Times New Roman" w:hAnsi="Times New Roman"/>
          <w:sz w:val="24"/>
          <w:szCs w:val="24"/>
        </w:rPr>
      </w:pPr>
    </w:p>
    <w:p w14:paraId="151B137D"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the utility of experts conducting a conference or preparing a joint report, if appropriate; and</w:t>
      </w:r>
    </w:p>
    <w:p w14:paraId="4AC75882" w14:textId="77777777" w:rsidR="00806712" w:rsidRPr="00351947" w:rsidRDefault="00806712" w:rsidP="00806712">
      <w:pPr>
        <w:spacing w:after="0" w:line="240" w:lineRule="auto"/>
        <w:ind w:left="720"/>
        <w:rPr>
          <w:rFonts w:ascii="Times New Roman" w:eastAsia="Times New Roman" w:hAnsi="Times New Roman"/>
          <w:sz w:val="24"/>
          <w:szCs w:val="24"/>
        </w:rPr>
      </w:pPr>
    </w:p>
    <w:p w14:paraId="5C9B529C" w14:textId="77777777" w:rsidR="00806712" w:rsidRPr="00351947" w:rsidRDefault="00806712" w:rsidP="00806712">
      <w:pPr>
        <w:numPr>
          <w:ilvl w:val="1"/>
          <w:numId w:val="1"/>
        </w:numPr>
        <w:tabs>
          <w:tab w:val="num" w:pos="426"/>
        </w:tabs>
        <w:spacing w:after="0" w:line="240" w:lineRule="auto"/>
        <w:ind w:left="720"/>
        <w:rPr>
          <w:rFonts w:ascii="Times New Roman" w:eastAsia="Times New Roman" w:hAnsi="Times New Roman"/>
          <w:sz w:val="24"/>
          <w:szCs w:val="24"/>
        </w:rPr>
      </w:pPr>
      <w:r w:rsidRPr="00351947">
        <w:rPr>
          <w:rFonts w:ascii="Times New Roman" w:eastAsia="Times New Roman" w:hAnsi="Times New Roman"/>
          <w:sz w:val="24"/>
          <w:szCs w:val="24"/>
        </w:rPr>
        <w:t>whether it is proposed to seek leave to rely upon expert reports not served in accordance with these orders.</w:t>
      </w:r>
    </w:p>
    <w:p w14:paraId="4DBD0D47" w14:textId="77777777" w:rsidR="0021295A" w:rsidRPr="00351947" w:rsidRDefault="0021295A" w:rsidP="00806712">
      <w:pPr>
        <w:spacing w:after="0" w:line="240" w:lineRule="auto"/>
        <w:ind w:left="360"/>
        <w:rPr>
          <w:rFonts w:ascii="Times New Roman" w:eastAsia="Times New Roman" w:hAnsi="Times New Roman"/>
          <w:sz w:val="24"/>
          <w:szCs w:val="24"/>
        </w:rPr>
      </w:pPr>
    </w:p>
    <w:p w14:paraId="68B33821" w14:textId="77777777" w:rsidR="00806712" w:rsidRPr="00351947" w:rsidRDefault="00806712" w:rsidP="00806712">
      <w:pPr>
        <w:spacing w:after="0" w:line="240" w:lineRule="auto"/>
        <w:ind w:left="-142" w:firstLine="142"/>
        <w:rPr>
          <w:rFonts w:ascii="Times New Roman" w:eastAsia="Times New Roman" w:hAnsi="Times New Roman"/>
          <w:b/>
          <w:sz w:val="24"/>
          <w:szCs w:val="24"/>
          <w:u w:val="single"/>
          <w:lang w:val="en-US"/>
        </w:rPr>
      </w:pPr>
      <w:r w:rsidRPr="00351947">
        <w:rPr>
          <w:rFonts w:ascii="Times New Roman" w:eastAsia="Times New Roman" w:hAnsi="Times New Roman"/>
          <w:b/>
          <w:sz w:val="24"/>
          <w:szCs w:val="24"/>
          <w:u w:val="single"/>
          <w:lang w:val="en-US"/>
        </w:rPr>
        <w:t>Costs</w:t>
      </w:r>
    </w:p>
    <w:p w14:paraId="3E7D33F0" w14:textId="77777777" w:rsidR="00806712" w:rsidRPr="00351947" w:rsidRDefault="00806712" w:rsidP="00806712">
      <w:pPr>
        <w:spacing w:after="0" w:line="240" w:lineRule="auto"/>
        <w:ind w:left="-142" w:firstLine="142"/>
        <w:rPr>
          <w:rFonts w:ascii="Times New Roman" w:eastAsia="Times New Roman" w:hAnsi="Times New Roman"/>
          <w:sz w:val="24"/>
          <w:szCs w:val="24"/>
          <w:lang w:val="en-US"/>
        </w:rPr>
      </w:pPr>
    </w:p>
    <w:p w14:paraId="643E51E1" w14:textId="77777777" w:rsidR="00806712" w:rsidRPr="00351947" w:rsidRDefault="00806712" w:rsidP="00806712">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351947">
        <w:rPr>
          <w:rFonts w:ascii="Times New Roman" w:eastAsia="Times New Roman" w:hAnsi="Times New Roman"/>
          <w:sz w:val="24"/>
          <w:szCs w:val="24"/>
        </w:rPr>
        <w:t>Costs in the proceeding.</w:t>
      </w:r>
    </w:p>
    <w:p w14:paraId="45D820D2" w14:textId="77777777" w:rsidR="008C077E" w:rsidRPr="002E4380" w:rsidRDefault="008C077E" w:rsidP="008C077E">
      <w:pPr>
        <w:spacing w:after="0" w:line="240" w:lineRule="auto"/>
        <w:rPr>
          <w:rFonts w:ascii="Times New Roman" w:eastAsia="Times New Roman" w:hAnsi="Times New Roman"/>
          <w:sz w:val="24"/>
          <w:szCs w:val="20"/>
        </w:rPr>
      </w:pPr>
    </w:p>
    <w:p w14:paraId="0F6FEA57" w14:textId="77777777" w:rsidR="008C077E" w:rsidRDefault="008C077E" w:rsidP="008C077E">
      <w:pPr>
        <w:spacing w:after="0" w:line="240" w:lineRule="auto"/>
        <w:rPr>
          <w:rFonts w:ascii="Times New Roman" w:eastAsia="Times New Roman" w:hAnsi="Times New Roman"/>
          <w:sz w:val="24"/>
          <w:szCs w:val="20"/>
          <w:lang w:val="en-US"/>
        </w:rPr>
      </w:pPr>
    </w:p>
    <w:sectPr w:rsidR="008C077E" w:rsidSect="0021295A">
      <w:headerReference w:type="even" r:id="rId12"/>
      <w:headerReference w:type="default" r:id="rId13"/>
      <w:footerReference w:type="even" r:id="rId14"/>
      <w:footerReference w:type="default" r:id="rId15"/>
      <w:headerReference w:type="first" r:id="rId16"/>
      <w:footerReference w:type="first" r:id="rId17"/>
      <w:pgSz w:w="11906" w:h="16838"/>
      <w:pgMar w:top="99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7F1D2" w14:textId="77777777" w:rsidR="004C62F4" w:rsidRDefault="004C62F4">
      <w:pPr>
        <w:spacing w:after="0" w:line="240" w:lineRule="auto"/>
      </w:pPr>
      <w:r>
        <w:separator/>
      </w:r>
    </w:p>
  </w:endnote>
  <w:endnote w:type="continuationSeparator" w:id="0">
    <w:p w14:paraId="413479EE" w14:textId="77777777" w:rsidR="004C62F4" w:rsidRDefault="004C62F4">
      <w:pPr>
        <w:spacing w:after="0" w:line="240" w:lineRule="auto"/>
      </w:pPr>
      <w:r>
        <w:continuationSeparator/>
      </w:r>
    </w:p>
  </w:endnote>
  <w:endnote w:type="continuationNotice" w:id="1">
    <w:p w14:paraId="65D290E7" w14:textId="77777777" w:rsidR="004C62F4" w:rsidRDefault="004C62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4832" w14:textId="77777777" w:rsidR="00D252B1" w:rsidRDefault="00D25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07F65" w14:textId="77777777" w:rsidR="00D252B1" w:rsidRDefault="00D252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1AAF5" w14:textId="77777777" w:rsidR="00D252B1" w:rsidRDefault="00D25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1D24A" w14:textId="77777777" w:rsidR="004C62F4" w:rsidRDefault="004C62F4">
      <w:pPr>
        <w:spacing w:after="0" w:line="240" w:lineRule="auto"/>
      </w:pPr>
      <w:r>
        <w:separator/>
      </w:r>
    </w:p>
  </w:footnote>
  <w:footnote w:type="continuationSeparator" w:id="0">
    <w:p w14:paraId="55E022C2" w14:textId="77777777" w:rsidR="004C62F4" w:rsidRDefault="004C62F4">
      <w:pPr>
        <w:spacing w:after="0" w:line="240" w:lineRule="auto"/>
      </w:pPr>
      <w:r>
        <w:continuationSeparator/>
      </w:r>
    </w:p>
  </w:footnote>
  <w:footnote w:type="continuationNotice" w:id="1">
    <w:p w14:paraId="75792E37" w14:textId="77777777" w:rsidR="004C62F4" w:rsidRDefault="004C62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8799B" w14:textId="77777777" w:rsidR="00D252B1" w:rsidRDefault="00D252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DD0A4" w14:textId="77777777" w:rsidR="00D252B1" w:rsidRDefault="00D252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EBC6E" w14:textId="77777777" w:rsidR="00D252B1" w:rsidRDefault="00D25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A17F6"/>
    <w:multiLevelType w:val="hybridMultilevel"/>
    <w:tmpl w:val="0F28D520"/>
    <w:lvl w:ilvl="0" w:tplc="C0C49A78">
      <w:start w:val="1"/>
      <w:numFmt w:val="decimal"/>
      <w:lvlText w:val="%1."/>
      <w:lvlJc w:val="left"/>
      <w:pPr>
        <w:tabs>
          <w:tab w:val="num" w:pos="720"/>
        </w:tabs>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774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MTOyMDAxNDY0NDRT0lEKTi0uzszPAykwqwUA5YWVaywAAAA="/>
  </w:docVars>
  <w:rsids>
    <w:rsidRoot w:val="00627551"/>
    <w:rsid w:val="00024BED"/>
    <w:rsid w:val="00040D9D"/>
    <w:rsid w:val="000633D2"/>
    <w:rsid w:val="0006398F"/>
    <w:rsid w:val="0008409E"/>
    <w:rsid w:val="000908C1"/>
    <w:rsid w:val="00095E2B"/>
    <w:rsid w:val="000A694A"/>
    <w:rsid w:val="000C5FC9"/>
    <w:rsid w:val="000C68FB"/>
    <w:rsid w:val="000D170F"/>
    <w:rsid w:val="000E269F"/>
    <w:rsid w:val="000E39C5"/>
    <w:rsid w:val="000F17E8"/>
    <w:rsid w:val="001005A8"/>
    <w:rsid w:val="00102335"/>
    <w:rsid w:val="00110320"/>
    <w:rsid w:val="00112E56"/>
    <w:rsid w:val="00113EA4"/>
    <w:rsid w:val="0014243E"/>
    <w:rsid w:val="001436B1"/>
    <w:rsid w:val="001470E2"/>
    <w:rsid w:val="001710D5"/>
    <w:rsid w:val="00190F09"/>
    <w:rsid w:val="001A4D7C"/>
    <w:rsid w:val="001B353C"/>
    <w:rsid w:val="001B5724"/>
    <w:rsid w:val="001B6290"/>
    <w:rsid w:val="001B6F4F"/>
    <w:rsid w:val="001C01A8"/>
    <w:rsid w:val="001C6C4E"/>
    <w:rsid w:val="001C78D4"/>
    <w:rsid w:val="001E3FF5"/>
    <w:rsid w:val="001E767E"/>
    <w:rsid w:val="001E7D7C"/>
    <w:rsid w:val="001F26F6"/>
    <w:rsid w:val="0021295A"/>
    <w:rsid w:val="00216611"/>
    <w:rsid w:val="00230055"/>
    <w:rsid w:val="0023045E"/>
    <w:rsid w:val="002437D4"/>
    <w:rsid w:val="00245D63"/>
    <w:rsid w:val="0024673B"/>
    <w:rsid w:val="00261062"/>
    <w:rsid w:val="00265C03"/>
    <w:rsid w:val="00274F3D"/>
    <w:rsid w:val="00285780"/>
    <w:rsid w:val="002A482B"/>
    <w:rsid w:val="002A6865"/>
    <w:rsid w:val="002B532D"/>
    <w:rsid w:val="002B6B23"/>
    <w:rsid w:val="002D048F"/>
    <w:rsid w:val="002D67C0"/>
    <w:rsid w:val="002D772A"/>
    <w:rsid w:val="002F2079"/>
    <w:rsid w:val="002F7BA7"/>
    <w:rsid w:val="00313CEC"/>
    <w:rsid w:val="00321E5F"/>
    <w:rsid w:val="00322CED"/>
    <w:rsid w:val="00325CDB"/>
    <w:rsid w:val="00331B6B"/>
    <w:rsid w:val="00351947"/>
    <w:rsid w:val="00385D53"/>
    <w:rsid w:val="00386343"/>
    <w:rsid w:val="003877F2"/>
    <w:rsid w:val="00392A28"/>
    <w:rsid w:val="003A0E33"/>
    <w:rsid w:val="003A3F3C"/>
    <w:rsid w:val="003B1260"/>
    <w:rsid w:val="003B12F4"/>
    <w:rsid w:val="003B65E2"/>
    <w:rsid w:val="003B6FB7"/>
    <w:rsid w:val="003C1C33"/>
    <w:rsid w:val="003C2A29"/>
    <w:rsid w:val="003C58F2"/>
    <w:rsid w:val="003D5120"/>
    <w:rsid w:val="003D5D85"/>
    <w:rsid w:val="003E39A2"/>
    <w:rsid w:val="003E54B3"/>
    <w:rsid w:val="003F5373"/>
    <w:rsid w:val="00417AAA"/>
    <w:rsid w:val="00424561"/>
    <w:rsid w:val="004267B5"/>
    <w:rsid w:val="00427934"/>
    <w:rsid w:val="00443958"/>
    <w:rsid w:val="00465B7E"/>
    <w:rsid w:val="00466033"/>
    <w:rsid w:val="004807A9"/>
    <w:rsid w:val="0048140A"/>
    <w:rsid w:val="004830A2"/>
    <w:rsid w:val="004928C9"/>
    <w:rsid w:val="00492B05"/>
    <w:rsid w:val="004A102A"/>
    <w:rsid w:val="004B10E7"/>
    <w:rsid w:val="004C3334"/>
    <w:rsid w:val="004C62F4"/>
    <w:rsid w:val="004E1078"/>
    <w:rsid w:val="004E2231"/>
    <w:rsid w:val="005118D7"/>
    <w:rsid w:val="005517B5"/>
    <w:rsid w:val="00551EAA"/>
    <w:rsid w:val="0055540A"/>
    <w:rsid w:val="005569DA"/>
    <w:rsid w:val="005630F5"/>
    <w:rsid w:val="00570B99"/>
    <w:rsid w:val="00574FBB"/>
    <w:rsid w:val="005765C6"/>
    <w:rsid w:val="00581486"/>
    <w:rsid w:val="00581FD1"/>
    <w:rsid w:val="00584AFF"/>
    <w:rsid w:val="00591E9A"/>
    <w:rsid w:val="005D2233"/>
    <w:rsid w:val="005F2900"/>
    <w:rsid w:val="005F5058"/>
    <w:rsid w:val="00613114"/>
    <w:rsid w:val="00627551"/>
    <w:rsid w:val="006322E4"/>
    <w:rsid w:val="00667009"/>
    <w:rsid w:val="00670B5F"/>
    <w:rsid w:val="00672769"/>
    <w:rsid w:val="00677984"/>
    <w:rsid w:val="00680CEF"/>
    <w:rsid w:val="006904E3"/>
    <w:rsid w:val="006A1AFF"/>
    <w:rsid w:val="006A298A"/>
    <w:rsid w:val="006A4181"/>
    <w:rsid w:val="006A7C2A"/>
    <w:rsid w:val="006B1F92"/>
    <w:rsid w:val="006B334B"/>
    <w:rsid w:val="006B5F4B"/>
    <w:rsid w:val="006C5DB9"/>
    <w:rsid w:val="006D0A7C"/>
    <w:rsid w:val="006D5C84"/>
    <w:rsid w:val="006F5685"/>
    <w:rsid w:val="007232A0"/>
    <w:rsid w:val="00732B20"/>
    <w:rsid w:val="00736EED"/>
    <w:rsid w:val="0074086B"/>
    <w:rsid w:val="00755FAF"/>
    <w:rsid w:val="00757DD5"/>
    <w:rsid w:val="00771FCC"/>
    <w:rsid w:val="00774C3F"/>
    <w:rsid w:val="00796BE6"/>
    <w:rsid w:val="00797791"/>
    <w:rsid w:val="007A0B03"/>
    <w:rsid w:val="007A13B0"/>
    <w:rsid w:val="007A180D"/>
    <w:rsid w:val="007A4B25"/>
    <w:rsid w:val="007A63E3"/>
    <w:rsid w:val="007A7055"/>
    <w:rsid w:val="007C35BA"/>
    <w:rsid w:val="007C6060"/>
    <w:rsid w:val="007D56A9"/>
    <w:rsid w:val="007D73C7"/>
    <w:rsid w:val="007E6DD9"/>
    <w:rsid w:val="00806712"/>
    <w:rsid w:val="00834883"/>
    <w:rsid w:val="00876665"/>
    <w:rsid w:val="0087728A"/>
    <w:rsid w:val="00881E0C"/>
    <w:rsid w:val="008957A9"/>
    <w:rsid w:val="008A409A"/>
    <w:rsid w:val="008B68ED"/>
    <w:rsid w:val="008C077E"/>
    <w:rsid w:val="008C54FA"/>
    <w:rsid w:val="008C7802"/>
    <w:rsid w:val="008D21B7"/>
    <w:rsid w:val="008D4871"/>
    <w:rsid w:val="008D7B23"/>
    <w:rsid w:val="008F6446"/>
    <w:rsid w:val="00911382"/>
    <w:rsid w:val="00950848"/>
    <w:rsid w:val="0095292F"/>
    <w:rsid w:val="00960267"/>
    <w:rsid w:val="0096290A"/>
    <w:rsid w:val="00992591"/>
    <w:rsid w:val="009B0F90"/>
    <w:rsid w:val="009B174F"/>
    <w:rsid w:val="009B69A3"/>
    <w:rsid w:val="009C178E"/>
    <w:rsid w:val="009C5354"/>
    <w:rsid w:val="009C5DE9"/>
    <w:rsid w:val="009D0432"/>
    <w:rsid w:val="009D6136"/>
    <w:rsid w:val="009E363E"/>
    <w:rsid w:val="009E6D3F"/>
    <w:rsid w:val="009F21A8"/>
    <w:rsid w:val="00A22582"/>
    <w:rsid w:val="00A22912"/>
    <w:rsid w:val="00A26D6F"/>
    <w:rsid w:val="00A32805"/>
    <w:rsid w:val="00A34A15"/>
    <w:rsid w:val="00A43E61"/>
    <w:rsid w:val="00A51842"/>
    <w:rsid w:val="00A62503"/>
    <w:rsid w:val="00A65322"/>
    <w:rsid w:val="00A678FB"/>
    <w:rsid w:val="00A73C5A"/>
    <w:rsid w:val="00A8429C"/>
    <w:rsid w:val="00A85646"/>
    <w:rsid w:val="00AA2C15"/>
    <w:rsid w:val="00AB2244"/>
    <w:rsid w:val="00AB3E19"/>
    <w:rsid w:val="00AB6115"/>
    <w:rsid w:val="00AC6DBD"/>
    <w:rsid w:val="00AD78E0"/>
    <w:rsid w:val="00AF6CEC"/>
    <w:rsid w:val="00AF7F06"/>
    <w:rsid w:val="00B03B4B"/>
    <w:rsid w:val="00B1049F"/>
    <w:rsid w:val="00B26ECC"/>
    <w:rsid w:val="00B47602"/>
    <w:rsid w:val="00B66336"/>
    <w:rsid w:val="00B71A37"/>
    <w:rsid w:val="00BB1CEE"/>
    <w:rsid w:val="00BD1C23"/>
    <w:rsid w:val="00BE3143"/>
    <w:rsid w:val="00BE582B"/>
    <w:rsid w:val="00BE5E72"/>
    <w:rsid w:val="00BE745A"/>
    <w:rsid w:val="00BF2651"/>
    <w:rsid w:val="00BF73D4"/>
    <w:rsid w:val="00C05E97"/>
    <w:rsid w:val="00C12F8E"/>
    <w:rsid w:val="00C20277"/>
    <w:rsid w:val="00C22226"/>
    <w:rsid w:val="00C24C1F"/>
    <w:rsid w:val="00C276B2"/>
    <w:rsid w:val="00C45B87"/>
    <w:rsid w:val="00C461BF"/>
    <w:rsid w:val="00C60008"/>
    <w:rsid w:val="00C62F3F"/>
    <w:rsid w:val="00C63673"/>
    <w:rsid w:val="00C64CF7"/>
    <w:rsid w:val="00C64FAF"/>
    <w:rsid w:val="00C71A0B"/>
    <w:rsid w:val="00C75D6B"/>
    <w:rsid w:val="00C900AB"/>
    <w:rsid w:val="00C905E8"/>
    <w:rsid w:val="00CA1230"/>
    <w:rsid w:val="00CA5D23"/>
    <w:rsid w:val="00CB0EA6"/>
    <w:rsid w:val="00CB3D53"/>
    <w:rsid w:val="00D0637F"/>
    <w:rsid w:val="00D12465"/>
    <w:rsid w:val="00D1491B"/>
    <w:rsid w:val="00D23B1B"/>
    <w:rsid w:val="00D24F8F"/>
    <w:rsid w:val="00D252B1"/>
    <w:rsid w:val="00D264DF"/>
    <w:rsid w:val="00D60478"/>
    <w:rsid w:val="00D67BB4"/>
    <w:rsid w:val="00D70C53"/>
    <w:rsid w:val="00D927EA"/>
    <w:rsid w:val="00DA0CED"/>
    <w:rsid w:val="00DB5753"/>
    <w:rsid w:val="00DC3C94"/>
    <w:rsid w:val="00DC57A0"/>
    <w:rsid w:val="00DC7D31"/>
    <w:rsid w:val="00DE06D2"/>
    <w:rsid w:val="00DE3330"/>
    <w:rsid w:val="00E02E35"/>
    <w:rsid w:val="00E15170"/>
    <w:rsid w:val="00E15719"/>
    <w:rsid w:val="00E16A4F"/>
    <w:rsid w:val="00E3549E"/>
    <w:rsid w:val="00E36585"/>
    <w:rsid w:val="00E56D4E"/>
    <w:rsid w:val="00E63BDF"/>
    <w:rsid w:val="00E64FA7"/>
    <w:rsid w:val="00E67FDD"/>
    <w:rsid w:val="00E857B2"/>
    <w:rsid w:val="00E96E4B"/>
    <w:rsid w:val="00E975E8"/>
    <w:rsid w:val="00EB5E55"/>
    <w:rsid w:val="00EB771E"/>
    <w:rsid w:val="00EF2D3D"/>
    <w:rsid w:val="00EF504B"/>
    <w:rsid w:val="00F05691"/>
    <w:rsid w:val="00F125CD"/>
    <w:rsid w:val="00F148B4"/>
    <w:rsid w:val="00F21890"/>
    <w:rsid w:val="00F22D36"/>
    <w:rsid w:val="00F252EC"/>
    <w:rsid w:val="00F315B2"/>
    <w:rsid w:val="00F35A34"/>
    <w:rsid w:val="00F40D4F"/>
    <w:rsid w:val="00F45CB3"/>
    <w:rsid w:val="00F46247"/>
    <w:rsid w:val="00F50F45"/>
    <w:rsid w:val="00F54CE2"/>
    <w:rsid w:val="00F551D3"/>
    <w:rsid w:val="00F55B12"/>
    <w:rsid w:val="00F57ADC"/>
    <w:rsid w:val="00F63552"/>
    <w:rsid w:val="00F738EA"/>
    <w:rsid w:val="00F7593F"/>
    <w:rsid w:val="00F90CD6"/>
    <w:rsid w:val="00FA18FE"/>
    <w:rsid w:val="00FA359E"/>
    <w:rsid w:val="00FA6F76"/>
    <w:rsid w:val="00FB0EC7"/>
    <w:rsid w:val="00FB3185"/>
    <w:rsid w:val="00FB5F2C"/>
    <w:rsid w:val="00FC1326"/>
    <w:rsid w:val="00FE2519"/>
    <w:rsid w:val="00FE6824"/>
    <w:rsid w:val="53283B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B8194"/>
  <w15:chartTrackingRefBased/>
  <w15:docId w15:val="{4D26DBA2-0BA0-4E93-9B6D-A1473DFBB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7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customStyle="1" w:styleId="UnresolvedMention1">
    <w:name w:val="Unresolved Mention1"/>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 w:type="paragraph" w:styleId="BalloonText">
    <w:name w:val="Balloon Text"/>
    <w:basedOn w:val="Normal"/>
    <w:link w:val="BalloonTextChar"/>
    <w:uiPriority w:val="99"/>
    <w:semiHidden/>
    <w:unhideWhenUsed/>
    <w:rsid w:val="00C64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FAF"/>
    <w:rPr>
      <w:rFonts w:ascii="Segoe UI" w:eastAsia="Calibri" w:hAnsi="Segoe UI" w:cs="Segoe UI"/>
      <w:sz w:val="18"/>
      <w:szCs w:val="18"/>
    </w:rPr>
  </w:style>
  <w:style w:type="character" w:styleId="FollowedHyperlink">
    <w:name w:val="FollowedHyperlink"/>
    <w:basedOn w:val="DefaultParagraphFont"/>
    <w:uiPriority w:val="99"/>
    <w:semiHidden/>
    <w:unhideWhenUsed/>
    <w:rsid w:val="00C64F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rsonal.injuries@supcourt.vic.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bella.ierfone\OneDrive%20-%20Supreme%20Court%20of%20Victoria\Group%20A\First%20orders\PIL%20First%20directions%20orders%20(automated)%20September%202025.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1FF991289D4E13B7B697C765754730"/>
        <w:category>
          <w:name w:val="General"/>
          <w:gallery w:val="placeholder"/>
        </w:category>
        <w:types>
          <w:type w:val="bbPlcHdr"/>
        </w:types>
        <w:behaviors>
          <w:behavior w:val="content"/>
        </w:behaviors>
        <w:guid w:val="{230999D9-13C5-49D0-BAFA-74F33F3546BF}"/>
      </w:docPartPr>
      <w:docPartBody>
        <w:p w:rsidR="00625BA6" w:rsidRDefault="00625BA6">
          <w:pPr>
            <w:pStyle w:val="AB1FF991289D4E13B7B697C765754730"/>
          </w:pPr>
          <w:r w:rsidRPr="009A55D7">
            <w:rPr>
              <w:rStyle w:val="PlaceholderText"/>
            </w:rPr>
            <w:t>Choose an item.</w:t>
          </w:r>
        </w:p>
      </w:docPartBody>
    </w:docPart>
    <w:docPart>
      <w:docPartPr>
        <w:name w:val="13151DE7DDBB47B9A9E86997AAB105A9"/>
        <w:category>
          <w:name w:val="General"/>
          <w:gallery w:val="placeholder"/>
        </w:category>
        <w:types>
          <w:type w:val="bbPlcHdr"/>
        </w:types>
        <w:behaviors>
          <w:behavior w:val="content"/>
        </w:behaviors>
        <w:guid w:val="{9D390745-E620-40C8-B7C1-E34D88B9B239}"/>
      </w:docPartPr>
      <w:docPartBody>
        <w:p w:rsidR="00625BA6" w:rsidRDefault="00625BA6">
          <w:pPr>
            <w:pStyle w:val="13151DE7DDBB47B9A9E86997AAB105A9"/>
          </w:pPr>
          <w:r w:rsidRPr="009A55D7">
            <w:rPr>
              <w:rStyle w:val="PlaceholderText"/>
            </w:rPr>
            <w:t>Click or tap to enter a date.</w:t>
          </w:r>
        </w:p>
      </w:docPartBody>
    </w:docPart>
    <w:docPart>
      <w:docPartPr>
        <w:name w:val="7712EE765D5C4D669F8361A21CA837E4"/>
        <w:category>
          <w:name w:val="General"/>
          <w:gallery w:val="placeholder"/>
        </w:category>
        <w:types>
          <w:type w:val="bbPlcHdr"/>
        </w:types>
        <w:behaviors>
          <w:behavior w:val="content"/>
        </w:behaviors>
        <w:guid w:val="{4FA6CA53-186A-4252-8986-536F29027310}"/>
      </w:docPartPr>
      <w:docPartBody>
        <w:p w:rsidR="00625BA6" w:rsidRDefault="00625BA6">
          <w:pPr>
            <w:pStyle w:val="7712EE765D5C4D669F8361A21CA837E4"/>
          </w:pPr>
          <w:r w:rsidRPr="009A55D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5BA6"/>
    <w:rsid w:val="00385D53"/>
    <w:rsid w:val="00492B05"/>
    <w:rsid w:val="00625BA6"/>
    <w:rsid w:val="00DF57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B1FF991289D4E13B7B697C765754730">
    <w:name w:val="AB1FF991289D4E13B7B697C765754730"/>
  </w:style>
  <w:style w:type="paragraph" w:customStyle="1" w:styleId="13151DE7DDBB47B9A9E86997AAB105A9">
    <w:name w:val="13151DE7DDBB47B9A9E86997AAB105A9"/>
  </w:style>
  <w:style w:type="paragraph" w:customStyle="1" w:styleId="7712EE765D5C4D669F8361A21CA837E4">
    <w:name w:val="7712EE765D5C4D669F8361A21CA837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30" ma:contentTypeDescription="Create a new document." ma:contentTypeScope="" ma:versionID="f47da9baee73de869a5304beb04c440a">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6575b47df51dc8a6cba86eaca737eade"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Props1.xml><?xml version="1.0" encoding="utf-8"?>
<ds:datastoreItem xmlns:ds="http://schemas.openxmlformats.org/officeDocument/2006/customXml" ds:itemID="{D9FD9BD8-A771-4FB7-AE54-2A224F8AF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F4AF59-026B-4133-A133-D132B3AB6EE9}">
  <ds:schemaRefs>
    <ds:schemaRef ds:uri="http://schemas.openxmlformats.org/officeDocument/2006/bibliography"/>
  </ds:schemaRefs>
</ds:datastoreItem>
</file>

<file path=customXml/itemProps3.xml><?xml version="1.0" encoding="utf-8"?>
<ds:datastoreItem xmlns:ds="http://schemas.openxmlformats.org/officeDocument/2006/customXml" ds:itemID="{3A3DCCA8-6571-4AB4-AB02-5C83288553C4}">
  <ds:schemaRefs>
    <ds:schemaRef ds:uri="http://schemas.microsoft.com/sharepoint/v3/contenttype/forms"/>
  </ds:schemaRefs>
</ds:datastoreItem>
</file>

<file path=customXml/itemProps4.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PIL First directions orders (automated) September 2025</Template>
  <TotalTime>0</TotalTime>
  <Pages>3</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a Ierfone</dc:creator>
  <cp:keywords/>
  <dc:description/>
  <cp:lastModifiedBy>Emmet O'Cuana</cp:lastModifiedBy>
  <cp:revision>2</cp:revision>
  <dcterms:created xsi:type="dcterms:W3CDTF">2025-11-24T22:47:00Z</dcterms:created>
  <dcterms:modified xsi:type="dcterms:W3CDTF">2025-11-2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1d7499a0f084b91fb2cc784f69a8537004812b2e85cf4643d8f23bac9fb368a4</vt:lpwstr>
  </property>
</Properties>
</file>